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5A1C6" w14:textId="697F4986" w:rsidR="00244999" w:rsidRDefault="002A04FE" w:rsidP="002A04FE">
      <w:pPr>
        <w:pStyle w:val="Heading1"/>
        <w:rPr>
          <w:lang w:val="en-US"/>
        </w:rPr>
      </w:pPr>
      <w:r>
        <w:rPr>
          <w:lang w:val="en-US"/>
        </w:rPr>
        <w:t>Core modules</w:t>
      </w:r>
    </w:p>
    <w:p w14:paraId="53349336" w14:textId="23007049" w:rsidR="002A04FE" w:rsidRDefault="002A04FE" w:rsidP="002A04FE">
      <w:pPr>
        <w:rPr>
          <w:lang w:val="en-US"/>
        </w:rPr>
      </w:pPr>
    </w:p>
    <w:p w14:paraId="62E0690C" w14:textId="0A99C58F" w:rsidR="002A04FE" w:rsidRDefault="002A04FE" w:rsidP="002A04FE">
      <w:pPr>
        <w:rPr>
          <w:lang w:val="en-US"/>
        </w:rPr>
      </w:pPr>
      <w:r>
        <w:rPr>
          <w:lang w:val="en-US"/>
        </w:rPr>
        <w:t xml:space="preserve">Core modules means the features which is already present in the programming languages, example if core modules </w:t>
      </w:r>
      <w:proofErr w:type="gramStart"/>
      <w:r>
        <w:rPr>
          <w:lang w:val="en-US"/>
        </w:rPr>
        <w:t>is</w:t>
      </w:r>
      <w:proofErr w:type="gramEnd"/>
      <w:r>
        <w:rPr>
          <w:lang w:val="en-US"/>
        </w:rPr>
        <w:t xml:space="preserve"> like FS, buffer, http and varies other database connections.</w:t>
      </w:r>
    </w:p>
    <w:p w14:paraId="483CA4CA" w14:textId="598AA8CE" w:rsidR="002A04FE" w:rsidRDefault="002A04FE" w:rsidP="002A04FE">
      <w:pPr>
        <w:rPr>
          <w:lang w:val="en-US"/>
        </w:rPr>
      </w:pPr>
    </w:p>
    <w:p w14:paraId="377AD55B" w14:textId="001115D7" w:rsidR="002A04FE" w:rsidRDefault="002A04FE" w:rsidP="002A04FE">
      <w:pPr>
        <w:rPr>
          <w:lang w:val="en-US"/>
        </w:rPr>
      </w:pPr>
      <w:r>
        <w:rPr>
          <w:lang w:val="en-US"/>
        </w:rPr>
        <w:t>Core modules is of 2 types</w:t>
      </w:r>
    </w:p>
    <w:p w14:paraId="2A7F92F4" w14:textId="6FE52D64" w:rsidR="002A04FE" w:rsidRDefault="002A04FE" w:rsidP="002A04F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Non </w:t>
      </w:r>
      <w:proofErr w:type="gramStart"/>
      <w:r>
        <w:rPr>
          <w:lang w:val="en-US"/>
        </w:rPr>
        <w:t>global :</w:t>
      </w:r>
      <w:proofErr w:type="gramEnd"/>
      <w:r>
        <w:rPr>
          <w:lang w:val="en-US"/>
        </w:rPr>
        <w:t xml:space="preserve"> Which require importing</w:t>
      </w:r>
    </w:p>
    <w:p w14:paraId="29411756" w14:textId="710932ED" w:rsidR="002A04FE" w:rsidRDefault="002A04FE" w:rsidP="002A04FE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>
        <w:rPr>
          <w:lang w:val="en-US"/>
        </w:rPr>
        <w:t>Global :</w:t>
      </w:r>
      <w:proofErr w:type="gramEnd"/>
      <w:r>
        <w:rPr>
          <w:lang w:val="en-US"/>
        </w:rPr>
        <w:t xml:space="preserve"> Modules which does not require importing</w:t>
      </w:r>
    </w:p>
    <w:p w14:paraId="2B228EEE" w14:textId="77777777" w:rsidR="002A04FE" w:rsidRPr="002A04FE" w:rsidRDefault="002A04FE" w:rsidP="002A04FE">
      <w:pPr>
        <w:rPr>
          <w:lang w:val="en-US"/>
        </w:rPr>
      </w:pPr>
    </w:p>
    <w:p w14:paraId="3F120DB2" w14:textId="77777777" w:rsidR="002A04FE" w:rsidRPr="002A04FE" w:rsidRDefault="002A04FE" w:rsidP="002A04FE">
      <w:pPr>
        <w:rPr>
          <w:lang w:val="en-US"/>
        </w:rPr>
      </w:pPr>
    </w:p>
    <w:p w14:paraId="3A21712C" w14:textId="56878893" w:rsidR="002A04FE" w:rsidRDefault="002E6B09">
      <w:pPr>
        <w:rPr>
          <w:lang w:val="en-US"/>
        </w:rPr>
      </w:pPr>
      <w:proofErr w:type="spellStart"/>
      <w:r>
        <w:rPr>
          <w:lang w:val="en-US"/>
        </w:rPr>
        <w:t>Nodemon</w:t>
      </w:r>
      <w:proofErr w:type="spellEnd"/>
      <w:r>
        <w:rPr>
          <w:lang w:val="en-US"/>
        </w:rPr>
        <w:t xml:space="preserve"> – for </w:t>
      </w:r>
      <w:proofErr w:type="spellStart"/>
      <w:r>
        <w:rPr>
          <w:lang w:val="en-US"/>
        </w:rPr>
        <w:t>realtime</w:t>
      </w:r>
      <w:proofErr w:type="spellEnd"/>
      <w:r>
        <w:rPr>
          <w:lang w:val="en-US"/>
        </w:rPr>
        <w:t xml:space="preserve"> refresh of the output</w:t>
      </w:r>
    </w:p>
    <w:p w14:paraId="288F5562" w14:textId="41BFAB17" w:rsidR="002E6B09" w:rsidRDefault="002E6B09">
      <w:pPr>
        <w:rPr>
          <w:lang w:val="en-US"/>
        </w:rPr>
      </w:pPr>
      <w:proofErr w:type="spellStart"/>
      <w:r>
        <w:rPr>
          <w:lang w:val="en-US"/>
        </w:rPr>
        <w:t>Chalk.colors</w:t>
      </w:r>
      <w:proofErr w:type="spellEnd"/>
      <w:r>
        <w:rPr>
          <w:lang w:val="en-US"/>
        </w:rPr>
        <w:t xml:space="preserve"> – </w:t>
      </w:r>
      <w:proofErr w:type="spellStart"/>
      <w:r>
        <w:rPr>
          <w:lang w:val="en-US"/>
        </w:rPr>
        <w:t>np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colors :</w:t>
      </w:r>
      <w:proofErr w:type="gramEnd"/>
      <w:r>
        <w:rPr>
          <w:lang w:val="en-US"/>
        </w:rPr>
        <w:t xml:space="preserve"> to color the console.  </w:t>
      </w:r>
    </w:p>
    <w:p w14:paraId="71135936" w14:textId="0E524DE1" w:rsidR="001F6F65" w:rsidRDefault="001F6F65">
      <w:pPr>
        <w:rPr>
          <w:lang w:val="en-US"/>
        </w:rPr>
      </w:pPr>
    </w:p>
    <w:p w14:paraId="06825B87" w14:textId="4567337C" w:rsidR="001F6F65" w:rsidRDefault="001F6F65" w:rsidP="001F6F65">
      <w:pPr>
        <w:pStyle w:val="Heading1"/>
        <w:rPr>
          <w:lang w:val="en-US"/>
        </w:rPr>
      </w:pPr>
      <w:r>
        <w:rPr>
          <w:lang w:val="en-US"/>
        </w:rPr>
        <w:t>Creating server:</w:t>
      </w:r>
    </w:p>
    <w:p w14:paraId="51D16677" w14:textId="77777777" w:rsidR="001F6F65" w:rsidRPr="001F6F65" w:rsidRDefault="001F6F65" w:rsidP="001F6F6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1F6F6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F6F6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http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F6F6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1F6F6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1F6F6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http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6954BBB8" w14:textId="77777777" w:rsidR="001F6F65" w:rsidRPr="001F6F65" w:rsidRDefault="001F6F65" w:rsidP="001F6F6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2B26F89" w14:textId="77777777" w:rsidR="001F6F65" w:rsidRPr="001F6F65" w:rsidRDefault="001F6F65" w:rsidP="001F6F6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1F6F6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http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1F6F6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reateServer</w:t>
      </w:r>
      <w:proofErr w:type="spellEnd"/>
      <w:proofErr w:type="gramEnd"/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(</w:t>
      </w:r>
      <w:proofErr w:type="spellStart"/>
      <w:r w:rsidRPr="001F6F6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1F6F6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proofErr w:type="spellEnd"/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1F6F6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426DD7FA" w14:textId="77777777" w:rsidR="001F6F65" w:rsidRPr="001F6F65" w:rsidRDefault="001F6F65" w:rsidP="001F6F6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1F6F6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1F6F6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writeHead</w:t>
      </w:r>
      <w:proofErr w:type="spellEnd"/>
      <w:proofErr w:type="gramEnd"/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1F6F6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00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{'</w:t>
      </w:r>
      <w:proofErr w:type="spellStart"/>
      <w:r w:rsidRPr="001F6F6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content-type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:'</w:t>
      </w:r>
      <w:r w:rsidRPr="001F6F6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application</w:t>
      </w:r>
      <w:proofErr w:type="spellEnd"/>
      <w:r w:rsidRPr="001F6F6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</w:t>
      </w:r>
      <w:proofErr w:type="spellStart"/>
      <w:r w:rsidRPr="001F6F6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j</w:t>
      </w:r>
      <w:r w:rsidRPr="001F6F6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son</w:t>
      </w:r>
      <w:proofErr w:type="spellEnd"/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});</w:t>
      </w:r>
    </w:p>
    <w:p w14:paraId="0B035961" w14:textId="77777777" w:rsidR="001F6F65" w:rsidRPr="001F6F65" w:rsidRDefault="001F6F65" w:rsidP="001F6F6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</w:t>
      </w:r>
      <w:proofErr w:type="gramStart"/>
      <w:r w:rsidRPr="001F6F6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1F6F6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write</w:t>
      </w:r>
      <w:proofErr w:type="gramEnd"/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1F6F6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JSON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1F6F6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tringify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{FirstName:'</w:t>
      </w:r>
      <w:r w:rsidRPr="001F6F6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Ashutosh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LastName:'</w:t>
      </w:r>
      <w:r w:rsidRPr="001F6F6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Sharma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}));</w:t>
      </w:r>
    </w:p>
    <w:p w14:paraId="1A88A3A0" w14:textId="77777777" w:rsidR="001F6F65" w:rsidRPr="001F6F65" w:rsidRDefault="001F6F65" w:rsidP="001F6F6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</w:t>
      </w:r>
      <w:proofErr w:type="spellStart"/>
      <w:proofErr w:type="gramStart"/>
      <w:r w:rsidRPr="001F6F6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1F6F6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end</w:t>
      </w:r>
      <w:proofErr w:type="spellEnd"/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06F9EC3F" w14:textId="77777777" w:rsidR="001F6F65" w:rsidRPr="001F6F65" w:rsidRDefault="001F6F65" w:rsidP="001F6F6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  <w:proofErr w:type="gramStart"/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.</w:t>
      </w:r>
      <w:r w:rsidRPr="001F6F6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isten</w:t>
      </w:r>
      <w:proofErr w:type="gramEnd"/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1F6F6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4500</w:t>
      </w:r>
      <w:r w:rsidRPr="001F6F6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7ECBFEBE" w14:textId="693A5A31" w:rsidR="001F6F65" w:rsidRDefault="001F6F65">
      <w:pPr>
        <w:rPr>
          <w:lang w:val="en-US"/>
        </w:rPr>
      </w:pPr>
    </w:p>
    <w:p w14:paraId="7EA308A7" w14:textId="7162984B" w:rsidR="001F6F65" w:rsidRDefault="001F6F65">
      <w:pPr>
        <w:rPr>
          <w:lang w:val="en-US"/>
        </w:rPr>
      </w:pPr>
      <w:r>
        <w:rPr>
          <w:lang w:val="en-US"/>
        </w:rPr>
        <w:t>Here, write head defining which type of the document it is.</w:t>
      </w:r>
    </w:p>
    <w:p w14:paraId="0D3F0F17" w14:textId="67B432DF" w:rsidR="001F6F65" w:rsidRDefault="001F6F65">
      <w:pPr>
        <w:rPr>
          <w:lang w:val="en-US"/>
        </w:rPr>
      </w:pPr>
      <w:r>
        <w:rPr>
          <w:lang w:val="en-US"/>
        </w:rPr>
        <w:t>Example: In the below snippet of the postman, you would be able to see the output received from the head.</w:t>
      </w:r>
    </w:p>
    <w:p w14:paraId="5759CE7F" w14:textId="2EF7A488" w:rsidR="001F6F65" w:rsidRDefault="001F6F65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D6FD384" wp14:editId="157B7CD3">
            <wp:extent cx="5731510" cy="28962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8744E" w14:textId="7A8A9B9D" w:rsidR="001F6F65" w:rsidRDefault="004F0D2E" w:rsidP="004F0D2E">
      <w:pPr>
        <w:pStyle w:val="Heading1"/>
        <w:rPr>
          <w:lang w:val="en-US"/>
        </w:rPr>
      </w:pPr>
      <w:r>
        <w:rPr>
          <w:lang w:val="en-US"/>
        </w:rPr>
        <w:t>Process node function</w:t>
      </w:r>
    </w:p>
    <w:p w14:paraId="3280CEBF" w14:textId="128840D8" w:rsidR="004F0D2E" w:rsidRDefault="004F0D2E" w:rsidP="004F0D2E">
      <w:pPr>
        <w:rPr>
          <w:lang w:val="en-US"/>
        </w:rPr>
      </w:pPr>
    </w:p>
    <w:p w14:paraId="102C4E93" w14:textId="41F8FDCA" w:rsidR="004F0D2E" w:rsidRDefault="004F0D2E" w:rsidP="004F0D2E">
      <w:pPr>
        <w:rPr>
          <w:lang w:val="en-US"/>
        </w:rPr>
      </w:pPr>
      <w:r>
        <w:rPr>
          <w:lang w:val="en-US"/>
        </w:rPr>
        <w:t>This function very useful to pass parameter from the console.</w:t>
      </w:r>
    </w:p>
    <w:p w14:paraId="082D1796" w14:textId="6A23F000" w:rsidR="004F0D2E" w:rsidRDefault="00B75021" w:rsidP="004F0D2E">
      <w:pPr>
        <w:rPr>
          <w:lang w:val="en-US"/>
        </w:rPr>
      </w:pPr>
      <w:r>
        <w:rPr>
          <w:lang w:val="en-US"/>
        </w:rPr>
        <w:t>Create file using process</w:t>
      </w:r>
    </w:p>
    <w:p w14:paraId="7FBB0CC2" w14:textId="45E569BC" w:rsidR="00B75021" w:rsidRDefault="00B75021" w:rsidP="004F0D2E">
      <w:pPr>
        <w:rPr>
          <w:lang w:val="en-US"/>
        </w:rPr>
      </w:pPr>
    </w:p>
    <w:p w14:paraId="67577B15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B75021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75021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s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75021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75021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B75021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fs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2219CCD1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52D32EE3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// </w:t>
      </w:r>
      <w:proofErr w:type="spellStart"/>
      <w:proofErr w:type="gramStart"/>
      <w:r w:rsidRPr="00B75021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fs.readFile</w:t>
      </w:r>
      <w:proofErr w:type="spellEnd"/>
      <w:proofErr w:type="gramEnd"/>
      <w:r w:rsidRPr="00B75021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('test.txt.txt','utf8', (err, data) =&gt; {</w:t>
      </w:r>
    </w:p>
    <w:p w14:paraId="0ABAA6D1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//     </w:t>
      </w:r>
      <w:proofErr w:type="gramStart"/>
      <w:r w:rsidRPr="00B75021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console.log(</w:t>
      </w:r>
      <w:proofErr w:type="gramEnd"/>
      <w:r w:rsidRPr="00B75021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err, data)</w:t>
      </w:r>
    </w:p>
    <w:p w14:paraId="359E4611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  })</w:t>
      </w:r>
    </w:p>
    <w:p w14:paraId="13F2BF1D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B75021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75021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read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75021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B75021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rocess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75021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rgv</w:t>
      </w:r>
      <w:proofErr w:type="spellEnd"/>
      <w:proofErr w:type="gramEnd"/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;</w:t>
      </w:r>
    </w:p>
    <w:p w14:paraId="629A7335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5A429085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if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B75021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read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[</w:t>
      </w:r>
      <w:proofErr w:type="gramStart"/>
      <w:r w:rsidRPr="00B75021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]</w:t>
      </w:r>
      <w:r w:rsidRPr="00B75021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proofErr w:type="gramEnd"/>
      <w:r w:rsidRPr="00B75021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  <w:r w:rsidRPr="00B75021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add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{</w:t>
      </w:r>
    </w:p>
    <w:p w14:paraId="46AF171B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B75021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s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75021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writeFileSync</w:t>
      </w:r>
      <w:proofErr w:type="spellEnd"/>
      <w:proofErr w:type="gramEnd"/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B75021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ad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[</w:t>
      </w:r>
      <w:r w:rsidRPr="00B75021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3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],</w:t>
      </w:r>
      <w:r w:rsidRPr="00B75021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ad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[</w:t>
      </w:r>
      <w:r w:rsidRPr="00B75021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4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])</w:t>
      </w:r>
    </w:p>
    <w:p w14:paraId="46164A03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gramStart"/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  <w:r w:rsidRPr="00B75021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else</w:t>
      </w:r>
      <w:proofErr w:type="gramEnd"/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75021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if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B75021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read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[</w:t>
      </w:r>
      <w:r w:rsidRPr="00B75021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]</w:t>
      </w:r>
      <w:r w:rsidRPr="00B75021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=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  <w:r w:rsidRPr="00B75021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remove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{</w:t>
      </w:r>
    </w:p>
    <w:p w14:paraId="602241CF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</w:t>
      </w:r>
      <w:proofErr w:type="spellStart"/>
      <w:proofErr w:type="gramStart"/>
      <w:r w:rsidRPr="00B75021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s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75021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unlinkSync</w:t>
      </w:r>
      <w:proofErr w:type="spellEnd"/>
      <w:proofErr w:type="gramEnd"/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B75021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ad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[</w:t>
      </w:r>
      <w:r w:rsidRPr="00B75021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3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])</w:t>
      </w:r>
    </w:p>
    <w:p w14:paraId="1D43918C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gramStart"/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  <w:r w:rsidRPr="00B75021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else</w:t>
      </w:r>
      <w:proofErr w:type="gramEnd"/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44335830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</w:t>
      </w:r>
      <w:proofErr w:type="gramStart"/>
      <w:r w:rsidRPr="00B75021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75021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  <w:r w:rsidRPr="00B75021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Invalid file</w:t>
      </w: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00CB095A" w14:textId="77777777" w:rsidR="00B75021" w:rsidRPr="00B75021" w:rsidRDefault="00B75021" w:rsidP="00B75021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75021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</w:p>
    <w:p w14:paraId="0D16237F" w14:textId="4C82A53A" w:rsidR="00B75021" w:rsidRDefault="00B75021" w:rsidP="004F0D2E">
      <w:pPr>
        <w:rPr>
          <w:lang w:val="en-US"/>
        </w:rPr>
      </w:pPr>
    </w:p>
    <w:p w14:paraId="4B098487" w14:textId="7564FB3F" w:rsidR="00B75021" w:rsidRPr="004F0D2E" w:rsidRDefault="00B75021" w:rsidP="004F0D2E">
      <w:pPr>
        <w:rPr>
          <w:lang w:val="en-US"/>
        </w:rPr>
      </w:pPr>
      <w:r>
        <w:rPr>
          <w:lang w:val="en-US"/>
        </w:rPr>
        <w:t xml:space="preserve">Why array starts with [2], because first 2 array is reserved for system. </w:t>
      </w:r>
    </w:p>
    <w:p w14:paraId="4A2378F5" w14:textId="154920B6" w:rsidR="001F6F65" w:rsidRPr="0010281D" w:rsidRDefault="0022176B" w:rsidP="0022176B">
      <w:pPr>
        <w:pStyle w:val="Heading1"/>
        <w:rPr>
          <w:sz w:val="24"/>
          <w:szCs w:val="24"/>
          <w:lang w:val="en-US"/>
        </w:rPr>
      </w:pPr>
      <w:proofErr w:type="spellStart"/>
      <w:r w:rsidRPr="0010281D">
        <w:rPr>
          <w:sz w:val="24"/>
          <w:szCs w:val="24"/>
          <w:lang w:val="en-US"/>
        </w:rPr>
        <w:t>ReadDIR</w:t>
      </w:r>
      <w:proofErr w:type="spellEnd"/>
      <w:r w:rsidRPr="0010281D">
        <w:rPr>
          <w:sz w:val="24"/>
          <w:szCs w:val="24"/>
          <w:lang w:val="en-US"/>
        </w:rPr>
        <w:t xml:space="preserve"> of file </w:t>
      </w:r>
      <w:proofErr w:type="gramStart"/>
      <w:r w:rsidRPr="0010281D">
        <w:rPr>
          <w:sz w:val="24"/>
          <w:szCs w:val="24"/>
          <w:lang w:val="en-US"/>
        </w:rPr>
        <w:t>system :</w:t>
      </w:r>
      <w:proofErr w:type="gramEnd"/>
      <w:r w:rsidRPr="0010281D">
        <w:rPr>
          <w:sz w:val="24"/>
          <w:szCs w:val="24"/>
          <w:lang w:val="en-US"/>
        </w:rPr>
        <w:t xml:space="preserve"> FS system to read the files</w:t>
      </w:r>
      <w:r w:rsidR="0010281D" w:rsidRPr="0010281D">
        <w:rPr>
          <w:sz w:val="24"/>
          <w:szCs w:val="24"/>
          <w:lang w:val="en-US"/>
        </w:rPr>
        <w:br/>
      </w:r>
      <w:r w:rsidR="0010281D" w:rsidRPr="0010281D">
        <w:rPr>
          <w:sz w:val="24"/>
          <w:szCs w:val="24"/>
          <w:lang w:val="en-US"/>
        </w:rPr>
        <w:br/>
        <w:t>https://www.geeksforgeeks.org/node-js-fs-readdir-method/</w:t>
      </w:r>
    </w:p>
    <w:p w14:paraId="6DE7DCAF" w14:textId="730A0DDF" w:rsidR="0022176B" w:rsidRDefault="0022176B" w:rsidP="0022176B">
      <w:pPr>
        <w:rPr>
          <w:lang w:val="en-US"/>
        </w:rPr>
      </w:pPr>
    </w:p>
    <w:p w14:paraId="3653B486" w14:textId="252EABE8" w:rsidR="0022176B" w:rsidRDefault="0022176B" w:rsidP="0022176B">
      <w:pPr>
        <w:rPr>
          <w:lang w:val="en-US"/>
        </w:rPr>
      </w:pPr>
      <w:r>
        <w:rPr>
          <w:lang w:val="en-US"/>
        </w:rPr>
        <w:t>In below example we are checking if file exist in the system by taking out the input from the user</w:t>
      </w:r>
    </w:p>
    <w:p w14:paraId="06507370" w14:textId="0817605A" w:rsidR="0022176B" w:rsidRPr="0022176B" w:rsidRDefault="0022176B" w:rsidP="0022176B">
      <w:pPr>
        <w:rPr>
          <w:lang w:val="en-US"/>
        </w:rPr>
      </w:pPr>
      <w:r>
        <w:rPr>
          <w:lang w:val="en-US"/>
        </w:rPr>
        <w:lastRenderedPageBreak/>
        <w:t xml:space="preserve">To run this we write in </w:t>
      </w:r>
      <w:proofErr w:type="gramStart"/>
      <w:r>
        <w:rPr>
          <w:lang w:val="en-US"/>
        </w:rPr>
        <w:t>console :</w:t>
      </w:r>
      <w:proofErr w:type="gramEnd"/>
      <w:r>
        <w:rPr>
          <w:lang w:val="en-US"/>
        </w:rPr>
        <w:t xml:space="preserve"> Node Filename “ReadFile.js” , it run all files in a loop and then print the actual files.</w:t>
      </w:r>
    </w:p>
    <w:p w14:paraId="004A9509" w14:textId="4844219B" w:rsidR="0022176B" w:rsidRDefault="0022176B" w:rsidP="0022176B">
      <w:pPr>
        <w:rPr>
          <w:lang w:val="en-US"/>
        </w:rPr>
      </w:pPr>
    </w:p>
    <w:p w14:paraId="16A524F8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22176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f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5887FEAE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4424913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// </w:t>
      </w:r>
      <w:proofErr w:type="spellStart"/>
      <w:proofErr w:type="gramStart"/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fs.readFile</w:t>
      </w:r>
      <w:proofErr w:type="spellEnd"/>
      <w:proofErr w:type="gramEnd"/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('test.txt.txt','utf8', (err, data) =&gt; {</w:t>
      </w:r>
    </w:p>
    <w:p w14:paraId="2DFA6560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//     </w:t>
      </w:r>
      <w:proofErr w:type="gramStart"/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console.log(</w:t>
      </w:r>
      <w:proofErr w:type="gramEnd"/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err, data)</w:t>
      </w:r>
    </w:p>
    <w:p w14:paraId="7A0FD6EF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  })</w:t>
      </w:r>
    </w:p>
    <w:p w14:paraId="4CB57E78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UserInput</w:t>
      </w:r>
      <w:proofErr w:type="spell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roces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rgv</w:t>
      </w:r>
      <w:proofErr w:type="spellEnd"/>
      <w:proofErr w:type="gram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; </w:t>
      </w:r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//it takes </w:t>
      </w:r>
      <w:proofErr w:type="spellStart"/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userinput</w:t>
      </w:r>
      <w:proofErr w:type="spellEnd"/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 from console.</w:t>
      </w:r>
    </w:p>
    <w:p w14:paraId="69C18DF2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22176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ath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416F5A46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r</w:t>
      </w:r>
      <w:proofErr w:type="spell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join</w:t>
      </w:r>
      <w:proofErr w:type="spellEnd"/>
      <w:proofErr w:type="gram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__</w:t>
      </w:r>
      <w:proofErr w:type="spellStart"/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rname</w:t>
      </w:r>
      <w:proofErr w:type="spell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</w:p>
    <w:p w14:paraId="67E715B4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nsol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r</w:t>
      </w:r>
      <w:proofErr w:type="spell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 </w:t>
      </w:r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//Printing </w:t>
      </w:r>
      <w:proofErr w:type="spellStart"/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dir</w:t>
      </w:r>
      <w:proofErr w:type="spellEnd"/>
    </w:p>
    <w:p w14:paraId="27389846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gramStart"/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nsol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proofErr w:type="gramEnd"/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UserInput</w:t>
      </w:r>
      <w:proofErr w:type="spell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[</w:t>
      </w:r>
      <w:r w:rsidRPr="0022176B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])</w:t>
      </w:r>
      <w:r w:rsidRPr="0022176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Reading user input</w:t>
      </w:r>
    </w:p>
    <w:p w14:paraId="41366EE6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addir</w:t>
      </w:r>
      <w:proofErr w:type="spellEnd"/>
      <w:proofErr w:type="gram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r w:rsidRPr="0022176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r</w:t>
      </w:r>
      <w:proofErr w:type="spell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(</w:t>
      </w:r>
      <w:proofErr w:type="spellStart"/>
      <w:r w:rsidRPr="0022176B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err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22176B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files</w:t>
      </w:r>
      <w:proofErr w:type="spell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6049539B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</w:t>
      </w:r>
      <w:r w:rsidRPr="0022176B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if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err</w:t>
      </w:r>
      <w:proofErr w:type="gramStart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{</w:t>
      </w:r>
      <w:proofErr w:type="gramEnd"/>
    </w:p>
    <w:p w14:paraId="78194A48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err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7D439859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</w:t>
      </w:r>
      <w:proofErr w:type="gramStart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  <w:r w:rsidRPr="0022176B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else</w:t>
      </w:r>
      <w:proofErr w:type="gram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253899A0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076A5C61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proofErr w:type="gramStart"/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length</w:t>
      </w:r>
      <w:proofErr w:type="spellEnd"/>
      <w:proofErr w:type="gram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1666B322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}</w:t>
      </w:r>
    </w:p>
    <w:p w14:paraId="7CF2D42C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</w:t>
      </w:r>
      <w:r w:rsidRPr="0022176B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for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(</w:t>
      </w:r>
      <w:proofErr w:type="spellStart"/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i</w:t>
      </w:r>
      <w:proofErr w:type="spellEnd"/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22176B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0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; </w:t>
      </w:r>
      <w:proofErr w:type="spellStart"/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i</w:t>
      </w:r>
      <w:proofErr w:type="spellEnd"/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&lt;</w:t>
      </w:r>
      <w:proofErr w:type="spellStart"/>
      <w:proofErr w:type="gramStart"/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length</w:t>
      </w:r>
      <w:proofErr w:type="gram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;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i</w:t>
      </w:r>
      <w:proofErr w:type="spellEnd"/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++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{</w:t>
      </w:r>
    </w:p>
    <w:p w14:paraId="0AC29E5D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67420B5B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ipos</w:t>
      </w:r>
      <w:proofErr w:type="spell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[</w:t>
      </w:r>
      <w:proofErr w:type="spellStart"/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i</w:t>
      </w:r>
      <w:proofErr w:type="spellEnd"/>
      <w:proofErr w:type="gramStart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].</w:t>
      </w:r>
      <w:proofErr w:type="spellStart"/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indexOf</w:t>
      </w:r>
      <w:proofErr w:type="spellEnd"/>
      <w:proofErr w:type="gram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UserInput</w:t>
      </w:r>
      <w:proofErr w:type="spell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[</w:t>
      </w:r>
      <w:r w:rsidRPr="0022176B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]);</w:t>
      </w:r>
    </w:p>
    <w:p w14:paraId="6BBA9D63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if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ipos</w:t>
      </w:r>
      <w:proofErr w:type="spellEnd"/>
      <w:r w:rsidRPr="0022176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=</w:t>
      </w:r>
      <w:proofErr w:type="gramStart"/>
      <w:r w:rsidRPr="0022176B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0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{</w:t>
      </w:r>
      <w:proofErr w:type="gramEnd"/>
    </w:p>
    <w:p w14:paraId="7134DE6A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gramStart"/>
      <w:r w:rsidRPr="0022176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22176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  <w:r w:rsidRPr="0022176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File.js exist in the system</w:t>
      </w: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;</w:t>
      </w:r>
    </w:p>
    <w:p w14:paraId="144587AA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}}</w:t>
      </w:r>
    </w:p>
    <w:p w14:paraId="4A7241AD" w14:textId="77777777" w:rsidR="0022176B" w:rsidRPr="0022176B" w:rsidRDefault="0022176B" w:rsidP="0022176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22176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78CA1F02" w14:textId="357DA4C4" w:rsidR="0022176B" w:rsidRDefault="0022176B" w:rsidP="0022176B">
      <w:pPr>
        <w:rPr>
          <w:lang w:val="en-US"/>
        </w:rPr>
      </w:pPr>
    </w:p>
    <w:p w14:paraId="429407F0" w14:textId="4F7B4D9F" w:rsidR="00F50113" w:rsidRDefault="007C7EB2" w:rsidP="00DB7F4F">
      <w:pPr>
        <w:pStyle w:val="Heading1"/>
        <w:rPr>
          <w:lang w:val="en-US"/>
        </w:rPr>
      </w:pPr>
      <w:r>
        <w:rPr>
          <w:lang w:val="en-US"/>
        </w:rPr>
        <w:t xml:space="preserve">Curd operation with File </w:t>
      </w:r>
      <w:proofErr w:type="gramStart"/>
      <w:r>
        <w:rPr>
          <w:lang w:val="en-US"/>
        </w:rPr>
        <w:t>System</w:t>
      </w:r>
      <w:r w:rsidR="00F50113">
        <w:rPr>
          <w:lang w:val="en-US"/>
        </w:rPr>
        <w:t xml:space="preserve"> :</w:t>
      </w:r>
      <w:proofErr w:type="gramEnd"/>
      <w:r w:rsidR="00F50113">
        <w:rPr>
          <w:lang w:val="en-US"/>
        </w:rPr>
        <w:t xml:space="preserve"> Curd means create, update, read and delete, you can read this in detail from website.</w:t>
      </w:r>
    </w:p>
    <w:p w14:paraId="485D99A3" w14:textId="0BF912C4" w:rsidR="00DB7F4F" w:rsidRDefault="00DB7F4F" w:rsidP="00DB7F4F">
      <w:pPr>
        <w:rPr>
          <w:lang w:val="en-US"/>
        </w:rPr>
      </w:pPr>
    </w:p>
    <w:p w14:paraId="6D5192A3" w14:textId="487CA668" w:rsidR="0085785E" w:rsidRDefault="0085785E" w:rsidP="0085785E">
      <w:pPr>
        <w:pStyle w:val="Heading1"/>
        <w:rPr>
          <w:lang w:val="en-US"/>
        </w:rPr>
      </w:pPr>
      <w:proofErr w:type="spellStart"/>
      <w:r>
        <w:rPr>
          <w:lang w:val="en-US"/>
        </w:rPr>
        <w:t>setTimeOut</w:t>
      </w:r>
      <w:proofErr w:type="spellEnd"/>
      <w:r>
        <w:rPr>
          <w:lang w:val="en-US"/>
        </w:rPr>
        <w:t xml:space="preserve"> </w:t>
      </w:r>
    </w:p>
    <w:p w14:paraId="7108BF1E" w14:textId="7798CBD8" w:rsidR="0085785E" w:rsidRDefault="0085785E" w:rsidP="0085785E">
      <w:pPr>
        <w:rPr>
          <w:lang w:val="en-US"/>
        </w:rPr>
      </w:pPr>
    </w:p>
    <w:p w14:paraId="3BD117AD" w14:textId="4026B332" w:rsidR="0085785E" w:rsidRDefault="0085785E" w:rsidP="0085785E">
      <w:pPr>
        <w:rPr>
          <w:lang w:val="en-US"/>
        </w:rPr>
      </w:pPr>
      <w:r>
        <w:rPr>
          <w:lang w:val="en-US"/>
        </w:rPr>
        <w:t>This function delays the code execution.</w:t>
      </w:r>
    </w:p>
    <w:p w14:paraId="1D61917C" w14:textId="77777777" w:rsidR="0085785E" w:rsidRPr="0085785E" w:rsidRDefault="0085785E" w:rsidP="0085785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85785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tTimeout</w:t>
      </w:r>
      <w:proofErr w:type="spellEnd"/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 </w:t>
      </w:r>
      <w:r w:rsidRPr="0085785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{</w:t>
      </w:r>
    </w:p>
    <w:p w14:paraId="4316FF90" w14:textId="77777777" w:rsidR="0085785E" w:rsidRPr="0085785E" w:rsidRDefault="0085785E" w:rsidP="0085785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gramStart"/>
      <w:r w:rsidRPr="0085785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85785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  <w:proofErr w:type="spellStart"/>
      <w:r w:rsidRPr="0085785E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THis</w:t>
      </w:r>
      <w:proofErr w:type="spellEnd"/>
      <w:r w:rsidRPr="0085785E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 xml:space="preserve"> will be delayed</w:t>
      </w:r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;</w:t>
      </w:r>
    </w:p>
    <w:p w14:paraId="64571605" w14:textId="77777777" w:rsidR="0085785E" w:rsidRPr="0085785E" w:rsidRDefault="0085785E" w:rsidP="0085785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}, </w:t>
      </w:r>
      <w:r w:rsidRPr="0085785E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000</w:t>
      </w:r>
      <w:r w:rsidRPr="0085785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27B5630D" w14:textId="050BF007" w:rsidR="0085785E" w:rsidRDefault="0085785E" w:rsidP="0085785E">
      <w:pPr>
        <w:rPr>
          <w:lang w:val="en-US"/>
        </w:rPr>
      </w:pPr>
    </w:p>
    <w:p w14:paraId="3603FE2E" w14:textId="437D78B1" w:rsidR="00D4271C" w:rsidRDefault="00D4271C" w:rsidP="00D4271C">
      <w:pPr>
        <w:pStyle w:val="Heading1"/>
        <w:rPr>
          <w:lang w:val="en-US"/>
        </w:rPr>
      </w:pPr>
      <w:r>
        <w:rPr>
          <w:lang w:val="en-US"/>
        </w:rPr>
        <w:t xml:space="preserve">Promise and then </w:t>
      </w:r>
    </w:p>
    <w:p w14:paraId="3F8C07BA" w14:textId="7A1133D9" w:rsidR="00D4271C" w:rsidRDefault="00D4271C" w:rsidP="0085785E">
      <w:pPr>
        <w:rPr>
          <w:lang w:val="en-US"/>
        </w:rPr>
      </w:pPr>
    </w:p>
    <w:p w14:paraId="0D50DAE4" w14:textId="6B77B3EC" w:rsidR="00C90E0B" w:rsidRDefault="00D4271C" w:rsidP="0085785E">
      <w:pPr>
        <w:rPr>
          <w:lang w:val="en-US"/>
        </w:rPr>
      </w:pPr>
      <w:r>
        <w:rPr>
          <w:lang w:val="en-US"/>
        </w:rPr>
        <w:t>Promise and then used to hold the execution until wait is over.</w:t>
      </w:r>
    </w:p>
    <w:p w14:paraId="3413FE1A" w14:textId="7E07F206" w:rsidR="00D4271C" w:rsidRDefault="00D4271C" w:rsidP="0085785E">
      <w:pPr>
        <w:rPr>
          <w:lang w:val="en-US"/>
        </w:rPr>
      </w:pPr>
    </w:p>
    <w:p w14:paraId="42683070" w14:textId="77777777" w:rsidR="00D4271C" w:rsidRPr="00D4271C" w:rsidRDefault="00D4271C" w:rsidP="00D4271C">
      <w:pPr>
        <w:shd w:val="clear" w:color="auto" w:fill="00002C"/>
        <w:spacing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gramStart"/>
      <w:r>
        <w:rPr>
          <w:lang w:val="en-US"/>
        </w:rPr>
        <w:t>Example :</w:t>
      </w:r>
      <w:proofErr w:type="gramEnd"/>
      <w:r>
        <w:rPr>
          <w:lang w:val="en-US"/>
        </w:rPr>
        <w:t xml:space="preserve"> </w:t>
      </w:r>
      <w:r w:rsidRPr="00D4271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D4271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WaitData</w:t>
      </w:r>
      <w:proofErr w:type="spellEnd"/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4271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4271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new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4271C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Promise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(</w:t>
      </w:r>
      <w:proofErr w:type="spellStart"/>
      <w:r w:rsidRPr="00D4271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olve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D4271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ject</w:t>
      </w:r>
      <w:proofErr w:type="spellEnd"/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D4271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321702A5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37CD3222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D4271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tTimeout</w:t>
      </w:r>
      <w:proofErr w:type="spellEnd"/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 </w:t>
      </w:r>
      <w:r w:rsidRPr="00D4271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{</w:t>
      </w:r>
    </w:p>
    <w:p w14:paraId="5609130C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gramStart"/>
      <w:r w:rsidRPr="00D4271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solve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  <w:r w:rsidRPr="00D4271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I'm working fine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;</w:t>
      </w:r>
    </w:p>
    <w:p w14:paraId="352CA540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}, </w:t>
      </w:r>
      <w:r w:rsidRPr="00D4271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000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0CCC65B0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</w:t>
      </w:r>
    </w:p>
    <w:p w14:paraId="1865D7D3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161566B0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D4271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WaitData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D4271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then</w:t>
      </w:r>
      <w:proofErr w:type="spellEnd"/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Start"/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</w:t>
      </w:r>
      <w:r w:rsidRPr="00D4271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proofErr w:type="gramEnd"/>
      <w:r w:rsidRPr="00D4271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&gt;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4E1127C8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gramStart"/>
      <w:r w:rsidRPr="00D4271C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D4271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proofErr w:type="gramEnd"/>
      <w:r w:rsidRPr="00D4271C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WaitData</w:t>
      </w:r>
      <w:proofErr w:type="spellEnd"/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03300631" w14:textId="77777777" w:rsidR="00D4271C" w:rsidRPr="00D4271C" w:rsidRDefault="00D4271C" w:rsidP="00D4271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4271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</w:t>
      </w:r>
    </w:p>
    <w:p w14:paraId="11DCD46E" w14:textId="6ADF55CE" w:rsidR="00D4271C" w:rsidRDefault="00D4271C" w:rsidP="0085785E">
      <w:pPr>
        <w:rPr>
          <w:lang w:val="en-US"/>
        </w:rPr>
      </w:pPr>
    </w:p>
    <w:p w14:paraId="14EBBDA5" w14:textId="6A3E52E0" w:rsidR="006F0A0B" w:rsidRDefault="006F0A0B" w:rsidP="0085785E">
      <w:pPr>
        <w:rPr>
          <w:lang w:val="en-US"/>
        </w:rPr>
      </w:pPr>
      <w:proofErr w:type="gramStart"/>
      <w:r>
        <w:rPr>
          <w:lang w:val="en-US"/>
        </w:rPr>
        <w:t>.then</w:t>
      </w:r>
      <w:proofErr w:type="gramEnd"/>
      <w:r>
        <w:rPr>
          <w:lang w:val="en-US"/>
        </w:rPr>
        <w:t xml:space="preserve"> method is used id resolve parameters works.</w:t>
      </w:r>
      <w:r>
        <w:rPr>
          <w:lang w:val="en-US"/>
        </w:rPr>
        <w:tab/>
      </w:r>
    </w:p>
    <w:p w14:paraId="73FE5C2D" w14:textId="00230D68" w:rsidR="00C90E0B" w:rsidRDefault="00C90E0B" w:rsidP="0085785E">
      <w:pPr>
        <w:rPr>
          <w:lang w:val="en-US"/>
        </w:rPr>
      </w:pPr>
    </w:p>
    <w:p w14:paraId="5BC6075A" w14:textId="76A836B3" w:rsidR="00C90E0B" w:rsidRDefault="00C90E0B" w:rsidP="00982E40">
      <w:pPr>
        <w:pStyle w:val="Heading1"/>
        <w:rPr>
          <w:lang w:val="en-US"/>
        </w:rPr>
      </w:pPr>
      <w:r>
        <w:rPr>
          <w:lang w:val="en-US"/>
        </w:rPr>
        <w:t xml:space="preserve">Express.js </w:t>
      </w:r>
    </w:p>
    <w:p w14:paraId="361D848E" w14:textId="2573034B" w:rsidR="00C90E0B" w:rsidRDefault="00C90E0B" w:rsidP="0085785E">
      <w:pPr>
        <w:rPr>
          <w:lang w:val="en-US"/>
        </w:rPr>
      </w:pPr>
    </w:p>
    <w:p w14:paraId="48522791" w14:textId="121A2D81" w:rsidR="00C90E0B" w:rsidRDefault="00C90E0B" w:rsidP="0085785E">
      <w:pPr>
        <w:rPr>
          <w:lang w:val="en-US"/>
        </w:rPr>
      </w:pPr>
      <w:r>
        <w:rPr>
          <w:lang w:val="en-US"/>
        </w:rPr>
        <w:t>Express.js is used to create API using get method, it is same like creating server and loading HTML</w:t>
      </w:r>
    </w:p>
    <w:p w14:paraId="11506E88" w14:textId="1FC7227D" w:rsidR="00C90E0B" w:rsidRDefault="00C90E0B" w:rsidP="0085785E">
      <w:pPr>
        <w:rPr>
          <w:lang w:val="en-US"/>
        </w:rPr>
      </w:pPr>
      <w:r>
        <w:rPr>
          <w:lang w:val="en-US"/>
        </w:rPr>
        <w:t>Example of express.js</w:t>
      </w:r>
    </w:p>
    <w:p w14:paraId="723D4241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BF2E5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F2E5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press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F2E5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F2E5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BF2E5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xpress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3323BE56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BF2E5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F2E5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BF2E5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gramStart"/>
      <w:r w:rsidRPr="00BF2E5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express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7D49B37E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0F77E934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BF2E5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F2E5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proofErr w:type="spellEnd"/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proofErr w:type="gramStart"/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proofErr w:type="spellStart"/>
      <w:proofErr w:type="gramEnd"/>
      <w:r w:rsidRPr="00BF2E52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BF2E52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proofErr w:type="spellEnd"/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BF2E5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063A3042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BF2E52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F2E5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</w:t>
      </w:r>
      <w:proofErr w:type="spellEnd"/>
      <w:proofErr w:type="gramEnd"/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BF2E5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welcome to homepage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015A0895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7607DCDF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26B13F51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BF2E5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F2E5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proofErr w:type="spellEnd"/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BF2E5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about</w:t>
      </w:r>
      <w:proofErr w:type="gramStart"/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proofErr w:type="spellStart"/>
      <w:proofErr w:type="gramEnd"/>
      <w:r w:rsidRPr="00BF2E52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BF2E52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proofErr w:type="spellEnd"/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BF2E52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78D6BF71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BF2E52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F2E5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</w:t>
      </w:r>
      <w:proofErr w:type="spellEnd"/>
      <w:proofErr w:type="gramEnd"/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BF2E52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welcome to about page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617B5B05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545FAA27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50F841D" w14:textId="77777777" w:rsidR="00BF2E52" w:rsidRPr="00BF2E52" w:rsidRDefault="00BF2E52" w:rsidP="00BF2E52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BF2E52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BF2E52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isten</w:t>
      </w:r>
      <w:proofErr w:type="spellEnd"/>
      <w:proofErr w:type="gramEnd"/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BF2E52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4600</w:t>
      </w:r>
      <w:r w:rsidRPr="00BF2E52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36899281" w14:textId="3043143C" w:rsidR="00E0181A" w:rsidRDefault="00E0181A" w:rsidP="00BF2E52">
      <w:pPr>
        <w:shd w:val="clear" w:color="auto" w:fill="00002C"/>
        <w:spacing w:after="0" w:line="285" w:lineRule="atLeast"/>
        <w:rPr>
          <w:lang w:val="en-US"/>
        </w:rPr>
      </w:pPr>
    </w:p>
    <w:p w14:paraId="059E1734" w14:textId="65CD691A" w:rsidR="00E0181A" w:rsidRDefault="00E0181A" w:rsidP="00E0181A">
      <w:pPr>
        <w:pStyle w:val="Heading1"/>
        <w:rPr>
          <w:lang w:val="en-US"/>
        </w:rPr>
      </w:pPr>
      <w:r>
        <w:rPr>
          <w:lang w:val="en-US"/>
        </w:rPr>
        <w:t xml:space="preserve">render HTML file in Express.js </w:t>
      </w:r>
    </w:p>
    <w:p w14:paraId="0F505D4B" w14:textId="14460841" w:rsidR="00E0181A" w:rsidRDefault="00E0181A" w:rsidP="00E0181A">
      <w:pPr>
        <w:rPr>
          <w:lang w:val="en-US"/>
        </w:rPr>
      </w:pPr>
    </w:p>
    <w:p w14:paraId="461629AF" w14:textId="77777777" w:rsidR="00E0181A" w:rsidRPr="00E0181A" w:rsidRDefault="00E0181A" w:rsidP="00E0181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0181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press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0181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xpress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initiating express.js</w:t>
      </w:r>
    </w:p>
    <w:p w14:paraId="5B49E8FA" w14:textId="77777777" w:rsidR="00E0181A" w:rsidRPr="00E0181A" w:rsidRDefault="00E0181A" w:rsidP="00E0181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0181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0181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ath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Initiating path</w:t>
      </w:r>
    </w:p>
    <w:p w14:paraId="3D7BA6D2" w14:textId="77777777" w:rsidR="00E0181A" w:rsidRPr="00E0181A" w:rsidRDefault="00E0181A" w:rsidP="00E0181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0181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gramStart"/>
      <w:r w:rsidRPr="00E0181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express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executable file of express so that its functions can be used</w:t>
      </w:r>
    </w:p>
    <w:p w14:paraId="4BBBA4A0" w14:textId="77777777" w:rsidR="00E0181A" w:rsidRPr="00E0181A" w:rsidRDefault="00E0181A" w:rsidP="00E0181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8A75BE6" w14:textId="77777777" w:rsidR="00E0181A" w:rsidRPr="00E0181A" w:rsidRDefault="00E0181A" w:rsidP="00E0181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0181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proofErr w:type="spellEnd"/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0181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0181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join</w:t>
      </w:r>
      <w:proofErr w:type="spellEnd"/>
      <w:proofErr w:type="gramEnd"/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__</w:t>
      </w:r>
      <w:proofErr w:type="spellStart"/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rname</w:t>
      </w:r>
      <w:proofErr w:type="spellEnd"/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// File path will fold the </w:t>
      </w:r>
      <w:proofErr w:type="spellStart"/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dir</w:t>
      </w:r>
      <w:proofErr w:type="spellEnd"/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 name</w:t>
      </w:r>
    </w:p>
    <w:p w14:paraId="477D7539" w14:textId="77777777" w:rsidR="00E0181A" w:rsidRPr="00E0181A" w:rsidRDefault="00E0181A" w:rsidP="00E0181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0181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use</w:t>
      </w:r>
      <w:proofErr w:type="spellEnd"/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proofErr w:type="gramStart"/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press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0181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tatic</w:t>
      </w:r>
      <w:proofErr w:type="spellEnd"/>
      <w:proofErr w:type="gramEnd"/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proofErr w:type="spellEnd"/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);</w:t>
      </w:r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</w:t>
      </w:r>
      <w:proofErr w:type="spellStart"/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express.statis</w:t>
      </w:r>
      <w:proofErr w:type="spellEnd"/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 will load only static HTML files, </w:t>
      </w:r>
      <w:proofErr w:type="spellStart"/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app.use</w:t>
      </w:r>
      <w:proofErr w:type="spellEnd"/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 is express </w:t>
      </w:r>
      <w:proofErr w:type="spellStart"/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funvtion</w:t>
      </w:r>
      <w:proofErr w:type="spellEnd"/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 to render</w:t>
      </w:r>
    </w:p>
    <w:p w14:paraId="3306F07D" w14:textId="77777777" w:rsidR="00E0181A" w:rsidRPr="00E0181A" w:rsidRDefault="00E0181A" w:rsidP="00E0181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lastRenderedPageBreak/>
        <w:t>console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0181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__</w:t>
      </w:r>
      <w:proofErr w:type="spellStart"/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rname</w:t>
      </w:r>
      <w:proofErr w:type="spellEnd"/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2C44AAA7" w14:textId="77777777" w:rsidR="00E0181A" w:rsidRPr="00E0181A" w:rsidRDefault="00E0181A" w:rsidP="00E0181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E0181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0181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isten</w:t>
      </w:r>
      <w:proofErr w:type="spellEnd"/>
      <w:proofErr w:type="gramEnd"/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0181A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4500</w:t>
      </w:r>
      <w:r w:rsidRPr="00E0181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  <w:r w:rsidRPr="00E0181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listen to port for an output</w:t>
      </w:r>
    </w:p>
    <w:p w14:paraId="5DB7581D" w14:textId="7DB64FF3" w:rsidR="00E0181A" w:rsidRDefault="00E0181A" w:rsidP="00E0181A">
      <w:pPr>
        <w:rPr>
          <w:lang w:val="en-US"/>
        </w:rPr>
      </w:pPr>
    </w:p>
    <w:p w14:paraId="56262772" w14:textId="3AA7D5C1" w:rsidR="00E0181A" w:rsidRPr="00E0181A" w:rsidRDefault="00E0181A" w:rsidP="00E0181A">
      <w:pPr>
        <w:rPr>
          <w:lang w:val="en-US"/>
        </w:rPr>
      </w:pPr>
      <w:r>
        <w:rPr>
          <w:lang w:val="en-US"/>
        </w:rPr>
        <w:t>In default port, index.html will open</w:t>
      </w:r>
    </w:p>
    <w:p w14:paraId="6AC01909" w14:textId="4268A1A2" w:rsidR="00E0181A" w:rsidRDefault="00E0181A" w:rsidP="00E0181A">
      <w:pPr>
        <w:rPr>
          <w:lang w:val="en-US"/>
        </w:rPr>
      </w:pPr>
    </w:p>
    <w:p w14:paraId="430DAED9" w14:textId="7DF67F0C" w:rsidR="00283E1B" w:rsidRDefault="00283E1B" w:rsidP="00923953">
      <w:pPr>
        <w:pStyle w:val="Heading1"/>
        <w:rPr>
          <w:lang w:val="en-US"/>
        </w:rPr>
      </w:pPr>
      <w:r>
        <w:rPr>
          <w:lang w:val="en-US"/>
        </w:rPr>
        <w:t>Creating Alias using node.js</w:t>
      </w:r>
    </w:p>
    <w:p w14:paraId="7474E585" w14:textId="27F7DA76" w:rsidR="00283E1B" w:rsidRDefault="00283E1B" w:rsidP="00E0181A">
      <w:pPr>
        <w:rPr>
          <w:rFonts w:eastAsia="Times New Roman" w:cstheme="minorHAnsi"/>
          <w:color w:val="000000" w:themeColor="text1"/>
          <w:sz w:val="21"/>
          <w:szCs w:val="21"/>
          <w:lang w:eastAsia="en-IN"/>
        </w:rPr>
      </w:pPr>
      <w:r>
        <w:rPr>
          <w:lang w:val="en-US"/>
        </w:rPr>
        <w:t xml:space="preserve">In order to create alias we will not user </w:t>
      </w:r>
      <w:proofErr w:type="spellStart"/>
      <w:proofErr w:type="gramStart"/>
      <w:r>
        <w:rPr>
          <w:lang w:val="en-US"/>
        </w:rPr>
        <w:t>app.</w:t>
      </w:r>
      <w:r w:rsidRPr="00283E1B">
        <w:rPr>
          <w:color w:val="FF0000"/>
          <w:lang w:val="en-US"/>
        </w:rPr>
        <w:t>send</w:t>
      </w:r>
      <w:proofErr w:type="spellEnd"/>
      <w:proofErr w:type="gramEnd"/>
      <w:r w:rsidRPr="00283E1B">
        <w:rPr>
          <w:color w:val="FF0000"/>
          <w:lang w:val="en-US"/>
        </w:rPr>
        <w:t xml:space="preserve"> or </w:t>
      </w:r>
      <w:proofErr w:type="spellStart"/>
      <w:r w:rsidRPr="00E0181A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app.use</w:t>
      </w:r>
      <w:proofErr w:type="spellEnd"/>
      <w:r w:rsidRPr="00E0181A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(</w:t>
      </w:r>
      <w:proofErr w:type="spellStart"/>
      <w:r w:rsidRPr="00E0181A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express.static</w:t>
      </w:r>
      <w:proofErr w:type="spellEnd"/>
      <w:r w:rsidRPr="00E0181A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(</w:t>
      </w:r>
      <w:proofErr w:type="spellStart"/>
      <w:r w:rsidRPr="00E0181A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FilePath</w:t>
      </w:r>
      <w:proofErr w:type="spellEnd"/>
      <w:r w:rsidRPr="00E0181A"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>));</w:t>
      </w:r>
      <w:r>
        <w:rPr>
          <w:rFonts w:ascii="Consolas" w:eastAsia="Times New Roman" w:hAnsi="Consolas" w:cs="Times New Roman"/>
          <w:color w:val="FF0000"/>
          <w:sz w:val="21"/>
          <w:szCs w:val="21"/>
          <w:lang w:eastAsia="en-IN"/>
        </w:rPr>
        <w:t xml:space="preserve"> </w:t>
      </w:r>
      <w:r>
        <w:rPr>
          <w:rFonts w:eastAsia="Times New Roman" w:cstheme="minorHAnsi"/>
          <w:color w:val="000000" w:themeColor="text1"/>
          <w:sz w:val="21"/>
          <w:szCs w:val="21"/>
          <w:lang w:eastAsia="en-IN"/>
        </w:rPr>
        <w:t xml:space="preserve">instead we will use </w:t>
      </w:r>
      <w:proofErr w:type="spellStart"/>
      <w:r>
        <w:rPr>
          <w:rFonts w:eastAsia="Times New Roman" w:cstheme="minorHAnsi"/>
          <w:color w:val="000000" w:themeColor="text1"/>
          <w:sz w:val="21"/>
          <w:szCs w:val="21"/>
          <w:lang w:eastAsia="en-IN"/>
        </w:rPr>
        <w:t>app.sendFile</w:t>
      </w:r>
      <w:proofErr w:type="spellEnd"/>
      <w:r>
        <w:rPr>
          <w:rFonts w:eastAsia="Times New Roman" w:cstheme="minorHAnsi"/>
          <w:color w:val="000000" w:themeColor="text1"/>
          <w:sz w:val="21"/>
          <w:szCs w:val="21"/>
          <w:lang w:eastAsia="en-IN"/>
        </w:rPr>
        <w:t xml:space="preserve"> with accurate path.</w:t>
      </w:r>
    </w:p>
    <w:p w14:paraId="076AC60C" w14:textId="62E77AE7" w:rsidR="00C772D5" w:rsidRDefault="00C772D5" w:rsidP="00E0181A">
      <w:pPr>
        <w:rPr>
          <w:rFonts w:eastAsia="Times New Roman" w:cstheme="minorHAnsi"/>
          <w:color w:val="000000" w:themeColor="text1"/>
          <w:sz w:val="21"/>
          <w:szCs w:val="21"/>
          <w:lang w:eastAsia="en-IN"/>
        </w:rPr>
      </w:pPr>
      <w:r>
        <w:rPr>
          <w:rFonts w:eastAsia="Times New Roman" w:cstheme="minorHAnsi"/>
          <w:color w:val="000000" w:themeColor="text1"/>
          <w:sz w:val="21"/>
          <w:szCs w:val="21"/>
          <w:lang w:eastAsia="en-IN"/>
        </w:rPr>
        <w:t xml:space="preserve">Example: </w:t>
      </w:r>
    </w:p>
    <w:p w14:paraId="22C0D464" w14:textId="77777777" w:rsidR="00C772D5" w:rsidRPr="00C772D5" w:rsidRDefault="00C772D5" w:rsidP="00C772D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C772D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772D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proofErr w:type="spellEnd"/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C772D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homepage</w:t>
      </w:r>
      <w:proofErr w:type="gramStart"/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proofErr w:type="spellStart"/>
      <w:proofErr w:type="gramEnd"/>
      <w:r w:rsidRPr="00C772D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C772D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proofErr w:type="spellEnd"/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C772D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5AA0B5C0" w14:textId="77777777" w:rsidR="00C772D5" w:rsidRPr="00C772D5" w:rsidRDefault="00C772D5" w:rsidP="00C772D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772D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772D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File</w:t>
      </w:r>
      <w:proofErr w:type="spellEnd"/>
      <w:proofErr w:type="gramEnd"/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`${</w:t>
      </w:r>
      <w:r w:rsidRPr="00C772D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__</w:t>
      </w:r>
      <w:proofErr w:type="spellStart"/>
      <w:r w:rsidRPr="00C772D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irname</w:t>
      </w:r>
      <w:proofErr w:type="spellEnd"/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  <w:r w:rsidRPr="00C772D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index.html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`);</w:t>
      </w:r>
    </w:p>
    <w:p w14:paraId="62697425" w14:textId="77777777" w:rsidR="00C772D5" w:rsidRPr="00C772D5" w:rsidRDefault="00C772D5" w:rsidP="00C772D5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  </w:t>
      </w:r>
    </w:p>
    <w:p w14:paraId="012DAE3E" w14:textId="6562DAC4" w:rsidR="00C772D5" w:rsidRDefault="00C772D5" w:rsidP="00E0181A">
      <w:pPr>
        <w:rPr>
          <w:rFonts w:cstheme="minorHAnsi"/>
          <w:color w:val="000000" w:themeColor="text1"/>
          <w:lang w:val="en-US"/>
        </w:rPr>
      </w:pPr>
    </w:p>
    <w:p w14:paraId="1C6F6BCB" w14:textId="1BC35200" w:rsidR="00C772D5" w:rsidRDefault="00D91A48" w:rsidP="00E0181A">
      <w:pPr>
        <w:rPr>
          <w:rFonts w:cstheme="minorHAnsi"/>
          <w:color w:val="000000" w:themeColor="text1"/>
          <w:lang w:val="en-US"/>
        </w:rPr>
      </w:pPr>
      <w:r>
        <w:rPr>
          <w:rFonts w:cstheme="minorHAnsi"/>
          <w:color w:val="000000" w:themeColor="text1"/>
          <w:lang w:val="en-US"/>
        </w:rPr>
        <w:t>With above code, if user will open localhost/homepage it will open index.html</w:t>
      </w:r>
    </w:p>
    <w:p w14:paraId="2F2D8DF6" w14:textId="5A3CB148" w:rsidR="00D91A48" w:rsidRDefault="003A006D" w:rsidP="00E0181A">
      <w:pPr>
        <w:rPr>
          <w:rFonts w:cstheme="minorHAnsi"/>
          <w:color w:val="000000" w:themeColor="text1"/>
          <w:lang w:val="en-US"/>
        </w:rPr>
      </w:pPr>
      <w:r>
        <w:rPr>
          <w:rFonts w:cstheme="minorHAnsi"/>
          <w:color w:val="000000" w:themeColor="text1"/>
          <w:lang w:val="en-US"/>
        </w:rPr>
        <w:t>Complete code</w:t>
      </w:r>
      <w:r w:rsidR="00923953">
        <w:rPr>
          <w:rFonts w:cstheme="minorHAnsi"/>
          <w:color w:val="000000" w:themeColor="text1"/>
          <w:lang w:val="en-US"/>
        </w:rPr>
        <w:t>s</w:t>
      </w:r>
    </w:p>
    <w:p w14:paraId="076E3B5D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press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3A006D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xpress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initiating express.js</w:t>
      </w:r>
    </w:p>
    <w:p w14:paraId="2AE8249F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3A006D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ath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Initiating path</w:t>
      </w:r>
    </w:p>
    <w:p w14:paraId="26D1A654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gramStart"/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express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executable file of express so that its functions can be used</w:t>
      </w:r>
    </w:p>
    <w:p w14:paraId="53E6B1B1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543BB096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proofErr w:type="spell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join</w:t>
      </w:r>
      <w:proofErr w:type="spellEnd"/>
      <w:proofErr w:type="gram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__</w:t>
      </w:r>
      <w:proofErr w:type="spellStart"/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rname</w:t>
      </w:r>
      <w:proofErr w:type="spell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// File path will fold the </w:t>
      </w:r>
      <w:proofErr w:type="spellStart"/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dir</w:t>
      </w:r>
      <w:proofErr w:type="spellEnd"/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 name</w:t>
      </w:r>
    </w:p>
    <w:p w14:paraId="10F249CE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use</w:t>
      </w:r>
      <w:proofErr w:type="spell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proofErr w:type="gramStart"/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press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tatic</w:t>
      </w:r>
      <w:proofErr w:type="spellEnd"/>
      <w:proofErr w:type="gram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proofErr w:type="spell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);</w:t>
      </w:r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</w:t>
      </w:r>
      <w:proofErr w:type="spellStart"/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express.statis</w:t>
      </w:r>
      <w:proofErr w:type="spellEnd"/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 will load only static HTML files, </w:t>
      </w:r>
      <w:proofErr w:type="spellStart"/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app.use</w:t>
      </w:r>
      <w:proofErr w:type="spellEnd"/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 is express </w:t>
      </w:r>
      <w:proofErr w:type="spellStart"/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funvtion</w:t>
      </w:r>
      <w:proofErr w:type="spellEnd"/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 to render</w:t>
      </w:r>
    </w:p>
    <w:p w14:paraId="3A06191C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nsole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__</w:t>
      </w:r>
      <w:proofErr w:type="spellStart"/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rname</w:t>
      </w:r>
      <w:proofErr w:type="spell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16FE26A2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isten</w:t>
      </w:r>
      <w:proofErr w:type="spellEnd"/>
      <w:proofErr w:type="gram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3A006D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4500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listen to port for an output</w:t>
      </w:r>
    </w:p>
    <w:p w14:paraId="2F1CD810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nsole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`${</w:t>
      </w:r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__</w:t>
      </w:r>
      <w:proofErr w:type="spellStart"/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rname</w:t>
      </w:r>
      <w:proofErr w:type="spell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  <w:r w:rsidRPr="003A006D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index.html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`)</w:t>
      </w:r>
    </w:p>
    <w:p w14:paraId="0099B509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3A006D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proofErr w:type="spell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3A006D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homepage</w:t>
      </w:r>
      <w:proofErr w:type="gramStart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proofErr w:type="spellStart"/>
      <w:proofErr w:type="gramEnd"/>
      <w:r w:rsidRPr="003A006D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3A006D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proofErr w:type="spell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3A006D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23C2B7DE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3A006D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3A006D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File</w:t>
      </w:r>
      <w:proofErr w:type="spellEnd"/>
      <w:proofErr w:type="gram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`${</w:t>
      </w:r>
      <w:r w:rsidRPr="003A006D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__</w:t>
      </w:r>
      <w:proofErr w:type="spellStart"/>
      <w:r w:rsidRPr="003A006D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irname</w:t>
      </w:r>
      <w:proofErr w:type="spellEnd"/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  <w:r w:rsidRPr="003A006D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index.html</w:t>
      </w: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`);</w:t>
      </w:r>
      <w:r w:rsidRPr="003A006D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This will open index.html with "homepage" alias</w:t>
      </w:r>
    </w:p>
    <w:p w14:paraId="00148FD4" w14:textId="77777777" w:rsidR="003A006D" w:rsidRPr="003A006D" w:rsidRDefault="003A006D" w:rsidP="003A006D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3A006D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  </w:t>
      </w:r>
    </w:p>
    <w:p w14:paraId="45652F23" w14:textId="6B61C96E" w:rsidR="003A006D" w:rsidRDefault="003A006D" w:rsidP="00E0181A">
      <w:pPr>
        <w:rPr>
          <w:rFonts w:cstheme="minorHAnsi"/>
          <w:color w:val="000000" w:themeColor="text1"/>
          <w:lang w:val="en-US"/>
        </w:rPr>
      </w:pPr>
    </w:p>
    <w:p w14:paraId="2179812A" w14:textId="69A8E1D9" w:rsidR="00C85746" w:rsidRDefault="00C85746" w:rsidP="00C85746">
      <w:pPr>
        <w:pStyle w:val="Heading1"/>
        <w:rPr>
          <w:lang w:val="en-US"/>
        </w:rPr>
      </w:pPr>
      <w:r>
        <w:rPr>
          <w:lang w:val="en-US"/>
        </w:rPr>
        <w:t>Creating 404 page</w:t>
      </w:r>
    </w:p>
    <w:p w14:paraId="0EED42F0" w14:textId="3F2DA364" w:rsidR="00C85746" w:rsidRDefault="00C85746" w:rsidP="00C85746">
      <w:pPr>
        <w:rPr>
          <w:lang w:val="en-US"/>
        </w:rPr>
      </w:pPr>
    </w:p>
    <w:p w14:paraId="54E201A1" w14:textId="32670434" w:rsidR="00C85746" w:rsidRDefault="00C85746" w:rsidP="00C85746">
      <w:pPr>
        <w:rPr>
          <w:lang w:val="en-US"/>
        </w:rPr>
      </w:pPr>
      <w:r>
        <w:rPr>
          <w:lang w:val="en-US"/>
        </w:rPr>
        <w:t xml:space="preserve">To create </w:t>
      </w:r>
      <w:proofErr w:type="gramStart"/>
      <w:r>
        <w:rPr>
          <w:lang w:val="en-US"/>
        </w:rPr>
        <w:t>404 page</w:t>
      </w:r>
      <w:proofErr w:type="gramEnd"/>
      <w:r>
        <w:rPr>
          <w:lang w:val="en-US"/>
        </w:rPr>
        <w:t>, use * in the get method. Example</w:t>
      </w:r>
    </w:p>
    <w:p w14:paraId="3519088C" w14:textId="3FF077F9" w:rsidR="00C85746" w:rsidRPr="00C772D5" w:rsidRDefault="00C85746" w:rsidP="00C85746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C772D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772D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proofErr w:type="spellEnd"/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*</w:t>
      </w:r>
      <w:proofErr w:type="gramStart"/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proofErr w:type="spellStart"/>
      <w:proofErr w:type="gramEnd"/>
      <w:r w:rsidRPr="00C772D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C772D5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proofErr w:type="spellEnd"/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C772D5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1C69AB8B" w14:textId="4436CCCA" w:rsidR="00C85746" w:rsidRPr="00C772D5" w:rsidRDefault="00C85746" w:rsidP="00C85746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772D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772D5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File</w:t>
      </w:r>
      <w:proofErr w:type="spellEnd"/>
      <w:proofErr w:type="gramEnd"/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`${</w:t>
      </w:r>
      <w:r w:rsidRPr="00C772D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__</w:t>
      </w:r>
      <w:proofErr w:type="spellStart"/>
      <w:r w:rsidRPr="00C772D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irname</w:t>
      </w:r>
      <w:proofErr w:type="spellEnd"/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  <w:r w:rsidRPr="00C772D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</w:t>
      </w:r>
      <w:r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rror</w:t>
      </w:r>
      <w:r w:rsidRPr="00C772D5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.html</w:t>
      </w: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`);</w:t>
      </w:r>
    </w:p>
    <w:p w14:paraId="1CE6AE51" w14:textId="77777777" w:rsidR="00C85746" w:rsidRPr="00C772D5" w:rsidRDefault="00C85746" w:rsidP="00C85746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772D5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  </w:t>
      </w:r>
    </w:p>
    <w:p w14:paraId="620B2187" w14:textId="055B3648" w:rsidR="00C85746" w:rsidRDefault="00C85746" w:rsidP="00C85746">
      <w:pPr>
        <w:rPr>
          <w:lang w:val="en-US"/>
        </w:rPr>
      </w:pPr>
    </w:p>
    <w:p w14:paraId="173E13EB" w14:textId="20D2EA95" w:rsidR="00C85746" w:rsidRDefault="00C85746" w:rsidP="00C85746">
      <w:pPr>
        <w:rPr>
          <w:lang w:val="en-US"/>
        </w:rPr>
      </w:pPr>
      <w:r>
        <w:rPr>
          <w:lang w:val="en-US"/>
        </w:rPr>
        <w:t>With above code if we open wrong page the it will open error.html</w:t>
      </w:r>
    </w:p>
    <w:p w14:paraId="567E0A34" w14:textId="3C5A4FF2" w:rsidR="00E36F1E" w:rsidRDefault="00E36F1E" w:rsidP="00C85746">
      <w:pPr>
        <w:rPr>
          <w:lang w:val="en-US"/>
        </w:rPr>
      </w:pPr>
    </w:p>
    <w:p w14:paraId="6FB9D5B2" w14:textId="0BFB0216" w:rsidR="00E36F1E" w:rsidRDefault="00E36F1E" w:rsidP="008B0A1A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What is template engine </w:t>
      </w:r>
      <w:proofErr w:type="gramStart"/>
      <w:r>
        <w:rPr>
          <w:lang w:val="en-US"/>
        </w:rPr>
        <w:t>in node.js</w:t>
      </w:r>
      <w:proofErr w:type="gramEnd"/>
    </w:p>
    <w:p w14:paraId="378BC5C2" w14:textId="082E6D0F" w:rsidR="008B0A1A" w:rsidRDefault="008B0A1A" w:rsidP="008B0A1A">
      <w:pPr>
        <w:rPr>
          <w:lang w:val="en-US"/>
        </w:rPr>
      </w:pPr>
    </w:p>
    <w:p w14:paraId="14BB667E" w14:textId="36C171EE" w:rsidR="008B0A1A" w:rsidRDefault="008B0A1A" w:rsidP="008B0A1A">
      <w:pPr>
        <w:pStyle w:val="ListParagraph"/>
        <w:numPr>
          <w:ilvl w:val="0"/>
          <w:numId w:val="2"/>
        </w:numPr>
        <w:rPr>
          <w:lang w:val="en-US"/>
        </w:rPr>
      </w:pPr>
      <w:r w:rsidRPr="008B0A1A">
        <w:rPr>
          <w:lang w:val="en-US"/>
        </w:rPr>
        <w:t xml:space="preserve">To add dynamic webpage using node.js, </w:t>
      </w:r>
      <w:proofErr w:type="spellStart"/>
      <w:r w:rsidRPr="008B0A1A">
        <w:rPr>
          <w:lang w:val="en-US"/>
        </w:rPr>
        <w:t>ejs</w:t>
      </w:r>
      <w:proofErr w:type="spellEnd"/>
      <w:r w:rsidRPr="008B0A1A">
        <w:rPr>
          <w:lang w:val="en-US"/>
        </w:rPr>
        <w:t xml:space="preserve"> needs to be installed, “</w:t>
      </w:r>
      <w:proofErr w:type="spellStart"/>
      <w:r w:rsidRPr="008B0A1A">
        <w:rPr>
          <w:lang w:val="en-US"/>
        </w:rPr>
        <w:t>npn</w:t>
      </w:r>
      <w:proofErr w:type="spellEnd"/>
      <w:r w:rsidRPr="008B0A1A">
        <w:rPr>
          <w:lang w:val="en-US"/>
        </w:rPr>
        <w:t xml:space="preserve"> I </w:t>
      </w:r>
      <w:proofErr w:type="spellStart"/>
      <w:r w:rsidRPr="008B0A1A">
        <w:rPr>
          <w:lang w:val="en-US"/>
        </w:rPr>
        <w:t>ejs</w:t>
      </w:r>
      <w:proofErr w:type="spellEnd"/>
      <w:r w:rsidRPr="008B0A1A">
        <w:rPr>
          <w:lang w:val="en-US"/>
        </w:rPr>
        <w:t xml:space="preserve"> -g”</w:t>
      </w:r>
    </w:p>
    <w:p w14:paraId="363C76A0" w14:textId="156FA2CC" w:rsidR="008B0A1A" w:rsidRDefault="008B0A1A" w:rsidP="008B0A1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reate a folder with </w:t>
      </w:r>
      <w:proofErr w:type="spellStart"/>
      <w:r>
        <w:rPr>
          <w:lang w:val="en-US"/>
        </w:rPr>
        <w:t>neame</w:t>
      </w:r>
      <w:proofErr w:type="spellEnd"/>
      <w:r>
        <w:rPr>
          <w:lang w:val="en-US"/>
        </w:rPr>
        <w:t xml:space="preserve"> “</w:t>
      </w:r>
      <w:proofErr w:type="gramStart"/>
      <w:r>
        <w:rPr>
          <w:lang w:val="en-US"/>
        </w:rPr>
        <w:t>view,  it</w:t>
      </w:r>
      <w:proofErr w:type="gramEnd"/>
      <w:r>
        <w:rPr>
          <w:lang w:val="en-US"/>
        </w:rPr>
        <w:t xml:space="preserve"> has to be view always</w:t>
      </w:r>
    </w:p>
    <w:p w14:paraId="76C52BB8" w14:textId="70CAA43D" w:rsidR="008B0A1A" w:rsidRDefault="008B0A1A" w:rsidP="008B0A1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reate server using </w:t>
      </w:r>
      <w:proofErr w:type="gramStart"/>
      <w:r>
        <w:rPr>
          <w:lang w:val="en-US"/>
        </w:rPr>
        <w:t xml:space="preserve">express.js </w:t>
      </w:r>
      <w:r w:rsidR="00ED3ADA">
        <w:rPr>
          <w:lang w:val="en-US"/>
        </w:rPr>
        <w:t>,</w:t>
      </w:r>
      <w:proofErr w:type="gramEnd"/>
      <w:r w:rsidR="00ED3ADA">
        <w:rPr>
          <w:lang w:val="en-US"/>
        </w:rPr>
        <w:t xml:space="preserve"> add below code of </w:t>
      </w:r>
      <w:proofErr w:type="spellStart"/>
      <w:r w:rsidR="00ED3ADA">
        <w:rPr>
          <w:lang w:val="en-US"/>
        </w:rPr>
        <w:t>ejs</w:t>
      </w:r>
      <w:proofErr w:type="spellEnd"/>
    </w:p>
    <w:p w14:paraId="6C283362" w14:textId="77777777" w:rsidR="00ED3ADA" w:rsidRPr="00ED3ADA" w:rsidRDefault="00ED3ADA" w:rsidP="00ED3ADA">
      <w:pPr>
        <w:pStyle w:val="ListParagraph"/>
        <w:numPr>
          <w:ilvl w:val="0"/>
          <w:numId w:val="2"/>
        </w:num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t</w:t>
      </w:r>
      <w:proofErr w:type="spell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view engine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'</w:t>
      </w:r>
      <w:proofErr w:type="spellStart"/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js</w:t>
      </w:r>
      <w:proofErr w:type="spell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290B9E70" w14:textId="71027666" w:rsidR="00ED3ADA" w:rsidRDefault="00ED3ADA" w:rsidP="00ED3ADA">
      <w:pPr>
        <w:rPr>
          <w:lang w:val="en-US"/>
        </w:rPr>
      </w:pPr>
    </w:p>
    <w:p w14:paraId="06852DA1" w14:textId="06158EEC" w:rsidR="00ED3ADA" w:rsidRDefault="00ED3ADA" w:rsidP="00ED3ADA">
      <w:pPr>
        <w:rPr>
          <w:lang w:val="en-US"/>
        </w:rPr>
      </w:pPr>
      <w:r>
        <w:rPr>
          <w:lang w:val="en-US"/>
        </w:rPr>
        <w:t xml:space="preserve">Then instead of using </w:t>
      </w:r>
      <w:proofErr w:type="spellStart"/>
      <w:r>
        <w:rPr>
          <w:lang w:val="en-US"/>
        </w:rPr>
        <w:t>resp.send</w:t>
      </w:r>
      <w:proofErr w:type="spellEnd"/>
      <w:r>
        <w:rPr>
          <w:lang w:val="en-US"/>
        </w:rPr>
        <w:t>/</w:t>
      </w:r>
      <w:proofErr w:type="spellStart"/>
      <w:r>
        <w:rPr>
          <w:lang w:val="en-US"/>
        </w:rPr>
        <w:t>resp.sendFile</w:t>
      </w:r>
      <w:proofErr w:type="spellEnd"/>
      <w:r>
        <w:rPr>
          <w:lang w:val="en-US"/>
        </w:rPr>
        <w:t xml:space="preserve">, use </w:t>
      </w:r>
      <w:proofErr w:type="spellStart"/>
      <w:proofErr w:type="gramStart"/>
      <w:r>
        <w:rPr>
          <w:lang w:val="en-US"/>
        </w:rPr>
        <w:t>resp.render</w:t>
      </w:r>
      <w:proofErr w:type="spellEnd"/>
      <w:proofErr w:type="gramEnd"/>
      <w:r>
        <w:rPr>
          <w:lang w:val="en-US"/>
        </w:rPr>
        <w:t xml:space="preserve"> and then filename (Without path)</w:t>
      </w:r>
    </w:p>
    <w:p w14:paraId="49434B0A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proofErr w:type="spell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profile</w:t>
      </w:r>
      <w:proofErr w:type="gramStart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proofErr w:type="spellStart"/>
      <w:proofErr w:type="gramEnd"/>
      <w:r w:rsidRPr="00ED3ADA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ED3ADA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proofErr w:type="spell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35A2A13D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ED3AD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// </w:t>
      </w:r>
      <w:proofErr w:type="spellStart"/>
      <w:proofErr w:type="gramStart"/>
      <w:r w:rsidRPr="00ED3AD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resp.send</w:t>
      </w:r>
      <w:proofErr w:type="spellEnd"/>
      <w:proofErr w:type="gramEnd"/>
      <w:r w:rsidRPr="00ED3AD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("welcome to about page")</w:t>
      </w:r>
    </w:p>
    <w:p w14:paraId="3B107C80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ED3ADA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nder</w:t>
      </w:r>
      <w:proofErr w:type="spellEnd"/>
      <w:proofErr w:type="gram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rofile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0284FE17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04189B13" w14:textId="28468E90" w:rsidR="00ED3ADA" w:rsidRDefault="00ED3ADA" w:rsidP="00ED3ADA">
      <w:pPr>
        <w:rPr>
          <w:lang w:val="en-US"/>
        </w:rPr>
      </w:pPr>
    </w:p>
    <w:p w14:paraId="35D801FB" w14:textId="13F12C3A" w:rsidR="00ED3ADA" w:rsidRDefault="00ED3ADA" w:rsidP="00ED3ADA">
      <w:pPr>
        <w:rPr>
          <w:lang w:val="en-US"/>
        </w:rPr>
      </w:pPr>
      <w:r>
        <w:rPr>
          <w:lang w:val="en-US"/>
        </w:rPr>
        <w:t xml:space="preserve">Full </w:t>
      </w:r>
      <w:proofErr w:type="gramStart"/>
      <w:r>
        <w:rPr>
          <w:lang w:val="en-US"/>
        </w:rPr>
        <w:t>code :</w:t>
      </w:r>
      <w:proofErr w:type="gramEnd"/>
    </w:p>
    <w:p w14:paraId="5A978C63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press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xpress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02F19A32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ath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09B516AE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gramStart"/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express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0333D2A1" w14:textId="77777777" w:rsidR="00ED3ADA" w:rsidRPr="00ED3ADA" w:rsidRDefault="00ED3ADA" w:rsidP="00ED3ADA">
      <w:pPr>
        <w:shd w:val="clear" w:color="auto" w:fill="00002C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624248C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proofErr w:type="spell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proofErr w:type="gramStart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proofErr w:type="spellStart"/>
      <w:proofErr w:type="gramEnd"/>
      <w:r w:rsidRPr="00ED3ADA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ED3ADA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proofErr w:type="spell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639AF70A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ED3ADA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</w:t>
      </w:r>
      <w:proofErr w:type="spellEnd"/>
      <w:proofErr w:type="gram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welcome to homepage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4B041EF6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7824A585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30EEDD92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t</w:t>
      </w:r>
      <w:proofErr w:type="spell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view engine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'</w:t>
      </w:r>
      <w:proofErr w:type="spellStart"/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js</w:t>
      </w:r>
      <w:proofErr w:type="spell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56B7066D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467E5C03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proofErr w:type="spell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profile</w:t>
      </w:r>
      <w:proofErr w:type="gramStart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proofErr w:type="spellStart"/>
      <w:proofErr w:type="gramEnd"/>
      <w:r w:rsidRPr="00ED3ADA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ED3ADA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proofErr w:type="spell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ED3ADA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789CC5D0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ED3AD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// </w:t>
      </w:r>
      <w:proofErr w:type="spellStart"/>
      <w:proofErr w:type="gramStart"/>
      <w:r w:rsidRPr="00ED3AD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resp.send</w:t>
      </w:r>
      <w:proofErr w:type="spellEnd"/>
      <w:proofErr w:type="gramEnd"/>
      <w:r w:rsidRPr="00ED3ADA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("welcome to about page")</w:t>
      </w:r>
    </w:p>
    <w:p w14:paraId="315DBDE4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ED3ADA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nder</w:t>
      </w:r>
      <w:proofErr w:type="spellEnd"/>
      <w:proofErr w:type="gram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D3ADA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rofile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744A9B15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6D2C6ADD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5C0C9266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ED3ADA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D3ADA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isten</w:t>
      </w:r>
      <w:proofErr w:type="spellEnd"/>
      <w:proofErr w:type="gramEnd"/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D3ADA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4600</w:t>
      </w:r>
      <w:r w:rsidRPr="00ED3ADA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69594578" w14:textId="77777777" w:rsidR="00ED3ADA" w:rsidRPr="00ED3ADA" w:rsidRDefault="00ED3ADA" w:rsidP="00ED3ADA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263A5BFA" w14:textId="24F424EC" w:rsidR="00ED3ADA" w:rsidRDefault="00ED3ADA" w:rsidP="00ED3ADA">
      <w:pPr>
        <w:rPr>
          <w:lang w:val="en-US"/>
        </w:rPr>
      </w:pPr>
    </w:p>
    <w:p w14:paraId="453940A2" w14:textId="43AD9DCC" w:rsidR="009E3ECE" w:rsidRDefault="009E3ECE" w:rsidP="00403F90">
      <w:pPr>
        <w:pStyle w:val="Heading1"/>
        <w:rPr>
          <w:lang w:val="en-US"/>
        </w:rPr>
      </w:pPr>
      <w:r>
        <w:rPr>
          <w:lang w:val="en-US"/>
        </w:rPr>
        <w:t>Difference between printing text, static page and Dynamic p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E3ECE" w14:paraId="5295F071" w14:textId="77777777" w:rsidTr="009E3ECE">
        <w:tc>
          <w:tcPr>
            <w:tcW w:w="3005" w:type="dxa"/>
          </w:tcPr>
          <w:p w14:paraId="0CB4AFED" w14:textId="4AE9A3DD" w:rsidR="009E3ECE" w:rsidRDefault="009E3ECE" w:rsidP="00ED3ADA">
            <w:pPr>
              <w:rPr>
                <w:lang w:val="en-US"/>
              </w:rPr>
            </w:pPr>
            <w:r>
              <w:rPr>
                <w:lang w:val="en-US"/>
              </w:rPr>
              <w:t>Text</w:t>
            </w:r>
          </w:p>
        </w:tc>
        <w:tc>
          <w:tcPr>
            <w:tcW w:w="3005" w:type="dxa"/>
          </w:tcPr>
          <w:p w14:paraId="0ACDC2EF" w14:textId="08E33E95" w:rsidR="009E3ECE" w:rsidRDefault="009E3ECE" w:rsidP="00ED3ADA">
            <w:pPr>
              <w:rPr>
                <w:lang w:val="en-US"/>
              </w:rPr>
            </w:pPr>
            <w:r>
              <w:rPr>
                <w:lang w:val="en-US"/>
              </w:rPr>
              <w:t>Static Page</w:t>
            </w:r>
          </w:p>
        </w:tc>
        <w:tc>
          <w:tcPr>
            <w:tcW w:w="3006" w:type="dxa"/>
          </w:tcPr>
          <w:p w14:paraId="12BC0845" w14:textId="2823E715" w:rsidR="009E3ECE" w:rsidRDefault="009E3ECE" w:rsidP="00ED3ADA">
            <w:pPr>
              <w:rPr>
                <w:lang w:val="en-US"/>
              </w:rPr>
            </w:pPr>
            <w:r>
              <w:rPr>
                <w:lang w:val="en-US"/>
              </w:rPr>
              <w:t>Dynamic page</w:t>
            </w:r>
          </w:p>
        </w:tc>
      </w:tr>
      <w:tr w:rsidR="009E3ECE" w14:paraId="469DB0D9" w14:textId="77777777" w:rsidTr="009E3ECE">
        <w:tc>
          <w:tcPr>
            <w:tcW w:w="3005" w:type="dxa"/>
          </w:tcPr>
          <w:p w14:paraId="5D3613CA" w14:textId="0CB7EBE5" w:rsidR="009E3ECE" w:rsidRDefault="009E3ECE" w:rsidP="00ED3AD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Resp.send</w:t>
            </w:r>
            <w:proofErr w:type="spellEnd"/>
          </w:p>
        </w:tc>
        <w:tc>
          <w:tcPr>
            <w:tcW w:w="3005" w:type="dxa"/>
          </w:tcPr>
          <w:p w14:paraId="7EA20612" w14:textId="67B36059" w:rsidR="009E3ECE" w:rsidRDefault="009E3ECE" w:rsidP="00ED3AD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Resp.sendFile</w:t>
            </w:r>
            <w:proofErr w:type="spellEnd"/>
            <w:r>
              <w:rPr>
                <w:lang w:val="en-US"/>
              </w:rPr>
              <w:t>()</w:t>
            </w:r>
          </w:p>
        </w:tc>
        <w:tc>
          <w:tcPr>
            <w:tcW w:w="3006" w:type="dxa"/>
          </w:tcPr>
          <w:p w14:paraId="28CFCAA4" w14:textId="78BFED01" w:rsidR="009E3ECE" w:rsidRDefault="009E3ECE" w:rsidP="00ED3AD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Resp.render</w:t>
            </w:r>
            <w:proofErr w:type="spellEnd"/>
            <w:r>
              <w:rPr>
                <w:lang w:val="en-US"/>
              </w:rPr>
              <w:t>()</w:t>
            </w:r>
          </w:p>
        </w:tc>
      </w:tr>
    </w:tbl>
    <w:p w14:paraId="768B789E" w14:textId="2F4043D2" w:rsidR="009E3ECE" w:rsidRDefault="009E3ECE" w:rsidP="00ED3ADA">
      <w:pPr>
        <w:rPr>
          <w:lang w:val="en-US"/>
        </w:rPr>
      </w:pPr>
    </w:p>
    <w:p w14:paraId="4F76AB9A" w14:textId="63435430" w:rsidR="00403F90" w:rsidRDefault="006275D0" w:rsidP="006275D0">
      <w:pPr>
        <w:pStyle w:val="Heading1"/>
        <w:rPr>
          <w:lang w:val="en-US"/>
        </w:rPr>
      </w:pPr>
      <w:r>
        <w:rPr>
          <w:lang w:val="en-US"/>
        </w:rPr>
        <w:t>How to pass variable from node to HTML.</w:t>
      </w:r>
    </w:p>
    <w:p w14:paraId="655A31DE" w14:textId="064D0FFC" w:rsidR="006275D0" w:rsidRDefault="006275D0" w:rsidP="006275D0">
      <w:pPr>
        <w:rPr>
          <w:lang w:val="en-US"/>
        </w:rPr>
      </w:pPr>
      <w:r>
        <w:rPr>
          <w:lang w:val="en-US"/>
        </w:rPr>
        <w:t>TO pass variable from node to HTML, in CJS, we can use this syntax - &lt;% Variable %&gt;</w:t>
      </w:r>
    </w:p>
    <w:p w14:paraId="556AE1A1" w14:textId="2F77BBE7" w:rsidR="006275D0" w:rsidRDefault="006275D0" w:rsidP="006275D0">
      <w:pPr>
        <w:rPr>
          <w:lang w:val="en-US"/>
        </w:rPr>
      </w:pPr>
      <w:r>
        <w:rPr>
          <w:lang w:val="en-US"/>
        </w:rPr>
        <w:t>Make sure to include variable under render arguments.</w:t>
      </w:r>
    </w:p>
    <w:p w14:paraId="1F70554D" w14:textId="0194D8A3" w:rsidR="006275D0" w:rsidRDefault="006275D0" w:rsidP="006275D0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proofErr w:type="gramStart"/>
      <w:r w:rsidRPr="006275D0">
        <w:rPr>
          <w:color w:val="000000" w:themeColor="text1"/>
          <w:lang w:val="en-US"/>
        </w:rPr>
        <w:t>Example :</w:t>
      </w:r>
      <w:proofErr w:type="gramEnd"/>
      <w:r w:rsidRPr="006275D0">
        <w:rPr>
          <w:color w:val="000000" w:themeColor="text1"/>
          <w:lang w:val="en-US"/>
        </w:rPr>
        <w:t xml:space="preserve"> </w:t>
      </w:r>
      <w:proofErr w:type="spellStart"/>
      <w:r w:rsidRPr="00ED3ADA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resp.render</w:t>
      </w:r>
      <w:proofErr w:type="spellEnd"/>
      <w:r w:rsidRPr="00ED3ADA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('profile'</w:t>
      </w:r>
      <w:r w:rsidRPr="00C05DEC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en-IN"/>
        </w:rPr>
        <w:t>,</w:t>
      </w:r>
      <w:r w:rsidR="00C05DEC" w:rsidRPr="00C05DEC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en-IN"/>
        </w:rPr>
        <w:t>{</w:t>
      </w:r>
      <w:r w:rsidRPr="00C05DEC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en-IN"/>
        </w:rPr>
        <w:t>name</w:t>
      </w:r>
      <w:r w:rsidR="00C05DEC" w:rsidRPr="00C05DEC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en-IN"/>
        </w:rPr>
        <w:t>}</w:t>
      </w:r>
      <w:r w:rsidRPr="00ED3ADA">
        <w:rPr>
          <w:rFonts w:ascii="Consolas" w:eastAsia="Times New Roman" w:hAnsi="Consolas" w:cs="Times New Roman"/>
          <w:color w:val="000000" w:themeColor="text1"/>
          <w:sz w:val="21"/>
          <w:szCs w:val="21"/>
          <w:highlight w:val="yellow"/>
          <w:lang w:eastAsia="en-IN"/>
        </w:rPr>
        <w:t>);</w:t>
      </w:r>
      <w:r w:rsidR="00C05DEC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 xml:space="preserve"> //Here name is the argument which need to pass.</w:t>
      </w:r>
    </w:p>
    <w:p w14:paraId="464795B2" w14:textId="1B6E77FB" w:rsidR="00C05DEC" w:rsidRDefault="00C05DEC" w:rsidP="006275D0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proofErr w:type="gramStart"/>
      <w:r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lastRenderedPageBreak/>
        <w:t>Example :</w:t>
      </w:r>
      <w:proofErr w:type="gramEnd"/>
      <w:r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 xml:space="preserve"> </w:t>
      </w:r>
    </w:p>
    <w:p w14:paraId="3D9AC248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press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xpress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751C276F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ath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5421C103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gramStart"/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express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2DF67B50" w14:textId="77777777" w:rsidR="00C05DEC" w:rsidRPr="00C05DEC" w:rsidRDefault="00C05DEC" w:rsidP="00C05DEC">
      <w:pPr>
        <w:shd w:val="clear" w:color="auto" w:fill="00002C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63E58321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C05DE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proofErr w:type="spell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proofErr w:type="gramStart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proofErr w:type="spellStart"/>
      <w:proofErr w:type="gramEnd"/>
      <w:r w:rsidRPr="00C05DE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C05DE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proofErr w:type="spell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76E4655F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05DEC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</w:t>
      </w:r>
      <w:proofErr w:type="spellEnd"/>
      <w:proofErr w:type="gram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"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welcome to homepag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3311EC4B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51A2B99C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6AB770A2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C05DE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t</w:t>
      </w:r>
      <w:proofErr w:type="spell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view engin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'</w:t>
      </w:r>
      <w:proofErr w:type="spellStart"/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js</w:t>
      </w:r>
      <w:proofErr w:type="spell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1A68E453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450C0617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C05DE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proofErr w:type="spell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profile</w:t>
      </w:r>
      <w:proofErr w:type="gramStart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proofErr w:type="spellStart"/>
      <w:proofErr w:type="gramEnd"/>
      <w:r w:rsidRPr="00C05DE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C05DE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proofErr w:type="spell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79527432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C05DEC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// </w:t>
      </w:r>
      <w:proofErr w:type="spellStart"/>
      <w:proofErr w:type="gramStart"/>
      <w:r w:rsidRPr="00C05DEC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resp.send</w:t>
      </w:r>
      <w:proofErr w:type="spellEnd"/>
      <w:proofErr w:type="gramEnd"/>
      <w:r w:rsidRPr="00C05DEC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("welcome to about page")</w:t>
      </w:r>
    </w:p>
    <w:p w14:paraId="6B40AC2E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spellStart"/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user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{</w:t>
      </w:r>
    </w:p>
    <w:p w14:paraId="2B1A5108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  <w:proofErr w:type="gramStart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name :</w:t>
      </w:r>
      <w:proofErr w:type="gram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Ashutosh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</w:t>
      </w:r>
    </w:p>
    <w:p w14:paraId="2BA35E2C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  <w:proofErr w:type="gramStart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Age :</w:t>
      </w:r>
      <w:proofErr w:type="gram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30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</w:t>
      </w:r>
    </w:p>
    <w:p w14:paraId="356095A7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  <w:proofErr w:type="gramStart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work :</w:t>
      </w:r>
      <w:proofErr w:type="gram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developer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</w:t>
      </w:r>
    </w:p>
    <w:p w14:paraId="5559EF13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</w:p>
    <w:p w14:paraId="763589B6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}</w:t>
      </w:r>
    </w:p>
    <w:p w14:paraId="7EF0F4D6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spellStart"/>
      <w:proofErr w:type="gramStart"/>
      <w:r w:rsidRPr="00C05DEC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nder</w:t>
      </w:r>
      <w:proofErr w:type="spellEnd"/>
      <w:proofErr w:type="gram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rofil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{</w:t>
      </w:r>
      <w:r w:rsidRPr="00C05DEC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user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7CEDC155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481EC301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;</w:t>
      </w:r>
    </w:p>
    <w:p w14:paraId="5F2BD135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2F05C1E9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C05DEC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C05DEC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isten</w:t>
      </w:r>
      <w:proofErr w:type="spellEnd"/>
      <w:proofErr w:type="gram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C05DE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4600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0AECD174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7FDAB33" w14:textId="0D7869F2" w:rsidR="00C05DEC" w:rsidRDefault="00C05DEC" w:rsidP="006275D0">
      <w:pPr>
        <w:rPr>
          <w:color w:val="000000" w:themeColor="text1"/>
          <w:lang w:val="en-US"/>
        </w:rPr>
      </w:pPr>
    </w:p>
    <w:p w14:paraId="5F8518F1" w14:textId="0365EB8E" w:rsidR="00C05DEC" w:rsidRDefault="00C05DEC" w:rsidP="006275D0">
      <w:pPr>
        <w:rPr>
          <w:color w:val="000000" w:themeColor="text1"/>
          <w:lang w:val="en-US"/>
        </w:rPr>
      </w:pPr>
      <w:proofErr w:type="gramStart"/>
      <w:r>
        <w:rPr>
          <w:color w:val="000000" w:themeColor="text1"/>
          <w:lang w:val="en-US"/>
        </w:rPr>
        <w:t>HTML :</w:t>
      </w:r>
      <w:proofErr w:type="gramEnd"/>
    </w:p>
    <w:p w14:paraId="2E2D99AB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!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DOCTYP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html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266CFFFA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tml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lang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proofErr w:type="spellStart"/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n</w:t>
      </w:r>
      <w:proofErr w:type="spell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3EA4DEE8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ead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56082FE3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meta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charset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UTF-8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13220DDB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meta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http-</w:t>
      </w:r>
      <w:proofErr w:type="spellStart"/>
      <w:r w:rsidRPr="00C05DEC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equiv</w:t>
      </w:r>
      <w:proofErr w:type="spell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X-UA-Compatibl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 </w:t>
      </w:r>
      <w:r w:rsidRPr="00C05DEC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content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IE=edg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1C7A3DBD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meta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C05DEC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nam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viewport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 </w:t>
      </w:r>
      <w:r w:rsidRPr="00C05DEC">
        <w:rPr>
          <w:rFonts w:ascii="Consolas" w:eastAsia="Times New Roman" w:hAnsi="Consolas" w:cs="Times New Roman"/>
          <w:color w:val="00FFF2"/>
          <w:sz w:val="21"/>
          <w:szCs w:val="21"/>
          <w:lang w:eastAsia="en-IN"/>
        </w:rPr>
        <w:t>content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="</w:t>
      </w:r>
      <w:r w:rsidRPr="00C05DEC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width=device-width, initial-scale=1.0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&gt;</w:t>
      </w:r>
    </w:p>
    <w:p w14:paraId="189F3176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titl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Profile Page&lt;/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title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2E393F61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/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ead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654138F7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ody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12333593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&lt;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1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&gt;This is the headline if the dynamic Page </w:t>
      </w:r>
      <w:r w:rsidRPr="00C05DEC">
        <w:rPr>
          <w:rFonts w:ascii="Consolas" w:eastAsia="Times New Roman" w:hAnsi="Consolas" w:cs="Times New Roman"/>
          <w:color w:val="FF5370"/>
          <w:sz w:val="21"/>
          <w:szCs w:val="21"/>
          <w:lang w:eastAsia="en-IN"/>
        </w:rPr>
        <w:t>&lt;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%= user.name %&gt;&amp;</w:t>
      </w:r>
      <w:proofErr w:type="spellStart"/>
      <w:r w:rsidRPr="00C05DEC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nbsp</w:t>
      </w:r>
      <w:proofErr w:type="spell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;</w:t>
      </w:r>
      <w:r w:rsidRPr="00C05DEC">
        <w:rPr>
          <w:rFonts w:ascii="Consolas" w:eastAsia="Times New Roman" w:hAnsi="Consolas" w:cs="Times New Roman"/>
          <w:color w:val="FF5370"/>
          <w:sz w:val="21"/>
          <w:szCs w:val="21"/>
          <w:lang w:eastAsia="en-IN"/>
        </w:rPr>
        <w:t>&lt;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%= </w:t>
      </w:r>
      <w:proofErr w:type="spellStart"/>
      <w:proofErr w:type="gramStart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user.work</w:t>
      </w:r>
      <w:proofErr w:type="spellEnd"/>
      <w:proofErr w:type="gramEnd"/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%&gt;&lt;/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1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519AF3B6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/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body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40846682" w14:textId="77777777" w:rsidR="00C05DEC" w:rsidRPr="00C05DEC" w:rsidRDefault="00C05DEC" w:rsidP="00C05DE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lt;/</w:t>
      </w:r>
      <w:r w:rsidRPr="00C05DEC">
        <w:rPr>
          <w:rFonts w:ascii="Consolas" w:eastAsia="Times New Roman" w:hAnsi="Consolas" w:cs="Times New Roman"/>
          <w:color w:val="FF0077"/>
          <w:sz w:val="21"/>
          <w:szCs w:val="21"/>
          <w:lang w:eastAsia="en-IN"/>
        </w:rPr>
        <w:t>html</w:t>
      </w:r>
      <w:r w:rsidRPr="00C05DE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780A635A" w14:textId="701A7717" w:rsidR="00C05DEC" w:rsidRDefault="00C05DEC" w:rsidP="006275D0">
      <w:pPr>
        <w:rPr>
          <w:color w:val="000000" w:themeColor="text1"/>
          <w:lang w:val="en-US"/>
        </w:rPr>
      </w:pPr>
    </w:p>
    <w:p w14:paraId="4257A577" w14:textId="5C4FD697" w:rsidR="000B23FE" w:rsidRDefault="006C298E" w:rsidP="006275D0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 xml:space="preserve">Use </w:t>
      </w:r>
      <w:r w:rsidR="004C5D59">
        <w:rPr>
          <w:color w:val="000000" w:themeColor="text1"/>
          <w:lang w:val="en-US"/>
        </w:rPr>
        <w:t>case:</w:t>
      </w:r>
    </w:p>
    <w:p w14:paraId="7E6926E1" w14:textId="0707CD96" w:rsidR="006C298E" w:rsidRDefault="006C298E" w:rsidP="006275D0">
      <w:p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What if there are multiple values which needs to be printed using some loop. Then can use this using same syntax however rendering syntax will change.</w:t>
      </w:r>
    </w:p>
    <w:p w14:paraId="51669C7A" w14:textId="627DD419" w:rsidR="006C298E" w:rsidRDefault="00B21D2D" w:rsidP="006275D0">
      <w:pPr>
        <w:rPr>
          <w:color w:val="000000" w:themeColor="text1"/>
          <w:lang w:val="en-US"/>
        </w:rPr>
      </w:pPr>
      <w:r>
        <w:rPr>
          <w:noProof/>
        </w:rPr>
        <w:lastRenderedPageBreak/>
        <w:drawing>
          <wp:inline distT="0" distB="0" distL="0" distR="0" wp14:anchorId="103EA8D7" wp14:editId="4EDFE6D8">
            <wp:extent cx="3467100" cy="1066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7CC6C" w14:textId="239B2188" w:rsidR="006C298E" w:rsidRDefault="006C298E" w:rsidP="006275D0">
      <w:pPr>
        <w:rPr>
          <w:color w:val="000000" w:themeColor="text1"/>
          <w:lang w:val="en-US"/>
        </w:rPr>
      </w:pPr>
    </w:p>
    <w:p w14:paraId="11621E2C" w14:textId="7A900EC3" w:rsidR="0085724C" w:rsidRDefault="0085724C" w:rsidP="0085724C">
      <w:pPr>
        <w:pStyle w:val="Heading1"/>
        <w:rPr>
          <w:lang w:val="en-US"/>
        </w:rPr>
      </w:pPr>
      <w:r>
        <w:rPr>
          <w:lang w:val="en-US"/>
        </w:rPr>
        <w:t>How to use common templates like header and footer in the node.js</w:t>
      </w:r>
    </w:p>
    <w:p w14:paraId="039350D8" w14:textId="459127A4" w:rsidR="0085724C" w:rsidRDefault="0085724C" w:rsidP="0085724C">
      <w:pPr>
        <w:rPr>
          <w:lang w:val="en-US"/>
        </w:rPr>
      </w:pPr>
    </w:p>
    <w:p w14:paraId="6CAA88C1" w14:textId="6251D36B" w:rsidR="0085724C" w:rsidRDefault="0085724C" w:rsidP="0085724C">
      <w:pPr>
        <w:rPr>
          <w:lang w:val="en-US"/>
        </w:rPr>
      </w:pPr>
      <w:proofErr w:type="spellStart"/>
      <w:r>
        <w:rPr>
          <w:lang w:val="en-US"/>
        </w:rPr>
        <w:t>Its</w:t>
      </w:r>
      <w:proofErr w:type="spellEnd"/>
      <w:r>
        <w:rPr>
          <w:lang w:val="en-US"/>
        </w:rPr>
        <w:t xml:space="preserve"> is very simple, you just need to create </w:t>
      </w:r>
      <w:proofErr w:type="spellStart"/>
      <w:r>
        <w:rPr>
          <w:lang w:val="en-US"/>
        </w:rPr>
        <w:t>ejs</w:t>
      </w:r>
      <w:proofErr w:type="spellEnd"/>
      <w:r>
        <w:rPr>
          <w:lang w:val="en-US"/>
        </w:rPr>
        <w:t xml:space="preserve"> template and call it using below syntax.</w:t>
      </w:r>
    </w:p>
    <w:p w14:paraId="24945DF5" w14:textId="77777777" w:rsidR="0085724C" w:rsidRPr="0085724C" w:rsidRDefault="0085724C" w:rsidP="0085724C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85724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</w:t>
      </w:r>
      <w:r w:rsidRPr="0085724C">
        <w:rPr>
          <w:rFonts w:ascii="Consolas" w:eastAsia="Times New Roman" w:hAnsi="Consolas" w:cs="Times New Roman"/>
          <w:color w:val="FF5370"/>
          <w:sz w:val="21"/>
          <w:szCs w:val="21"/>
          <w:lang w:eastAsia="en-IN"/>
        </w:rPr>
        <w:t>&lt;</w:t>
      </w:r>
      <w:r w:rsidRPr="0085724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%- include('common/header</w:t>
      </w:r>
      <w:proofErr w:type="gramStart"/>
      <w:r w:rsidRPr="0085724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%</w:t>
      </w:r>
      <w:proofErr w:type="gramEnd"/>
      <w:r w:rsidRPr="0085724C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&gt;</w:t>
      </w:r>
    </w:p>
    <w:p w14:paraId="06DE7411" w14:textId="6FC3678D" w:rsidR="006275D0" w:rsidRDefault="006275D0" w:rsidP="00ED3ADA">
      <w:pPr>
        <w:rPr>
          <w:lang w:val="en-US"/>
        </w:rPr>
      </w:pPr>
    </w:p>
    <w:p w14:paraId="36687A85" w14:textId="42984639" w:rsidR="00EF0240" w:rsidRDefault="00E35662" w:rsidP="00E35662">
      <w:pPr>
        <w:pStyle w:val="Heading1"/>
        <w:rPr>
          <w:lang w:val="en-US"/>
        </w:rPr>
      </w:pPr>
      <w:r>
        <w:rPr>
          <w:lang w:val="en-US"/>
        </w:rPr>
        <w:t xml:space="preserve">What is middleware </w:t>
      </w:r>
    </w:p>
    <w:p w14:paraId="66CAE25B" w14:textId="1ECA6DA2" w:rsidR="00E35662" w:rsidRDefault="00E35662" w:rsidP="00E35662">
      <w:pPr>
        <w:rPr>
          <w:lang w:val="en-US"/>
        </w:rPr>
      </w:pPr>
      <w:r>
        <w:rPr>
          <w:lang w:val="en-US"/>
        </w:rPr>
        <w:t>Middleware is act as a filter in server, example if there who doesn’t have proper token in URL then page will not be accessible to him</w:t>
      </w:r>
      <w:r w:rsidR="00371A1C">
        <w:rPr>
          <w:lang w:val="en-US"/>
        </w:rPr>
        <w:t xml:space="preserve"> (Age confirmation, country check, </w:t>
      </w:r>
      <w:proofErr w:type="spellStart"/>
      <w:r w:rsidR="00371A1C">
        <w:rPr>
          <w:lang w:val="en-US"/>
        </w:rPr>
        <w:t>etc</w:t>
      </w:r>
      <w:proofErr w:type="spellEnd"/>
      <w:r w:rsidR="00371A1C">
        <w:rPr>
          <w:lang w:val="en-US"/>
        </w:rPr>
        <w:t>)</w:t>
      </w:r>
    </w:p>
    <w:p w14:paraId="78D6F934" w14:textId="75334250" w:rsidR="00E35662" w:rsidRPr="0047401F" w:rsidRDefault="0047401F" w:rsidP="00E35662">
      <w:pPr>
        <w:rPr>
          <w:b/>
          <w:bCs/>
          <w:lang w:val="en-US"/>
        </w:rPr>
      </w:pPr>
      <w:r w:rsidRPr="0047401F">
        <w:rPr>
          <w:b/>
          <w:bCs/>
          <w:lang w:val="en-US"/>
        </w:rPr>
        <w:t>Syntax:</w:t>
      </w:r>
    </w:p>
    <w:p w14:paraId="07C85E41" w14:textId="3909E216" w:rsidR="0047401F" w:rsidRDefault="0047401F" w:rsidP="00E35662">
      <w:pPr>
        <w:rPr>
          <w:lang w:val="en-US"/>
        </w:rPr>
      </w:pPr>
      <w:r>
        <w:rPr>
          <w:lang w:val="en-US"/>
        </w:rPr>
        <w:t xml:space="preserve">We can simply create a function where we will create routes then we will check condition, here </w:t>
      </w:r>
      <w:proofErr w:type="gramStart"/>
      <w:r>
        <w:rPr>
          <w:lang w:val="en-US"/>
        </w:rPr>
        <w:t>next(</w:t>
      </w:r>
      <w:proofErr w:type="gramEnd"/>
      <w:r>
        <w:rPr>
          <w:lang w:val="en-US"/>
        </w:rPr>
        <w:t>) will work if condition doesn’t match</w:t>
      </w:r>
    </w:p>
    <w:p w14:paraId="4B33405B" w14:textId="6AEB9520" w:rsidR="00EA46D7" w:rsidRDefault="00EA46D7" w:rsidP="00E35662">
      <w:pPr>
        <w:rPr>
          <w:lang w:val="en-US"/>
        </w:rPr>
      </w:pPr>
    </w:p>
    <w:p w14:paraId="1C8D7BA1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A46D7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press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xpress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7ACC91CC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A46D7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gramStart"/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express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150235CC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10D6A229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Filter</w:t>
      </w:r>
      <w:proofErr w:type="spell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proofErr w:type="gramStart"/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proofErr w:type="gram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next</w:t>
      </w:r>
      <w:proofErr w:type="spell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1517CA93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EA46D7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if</w:t>
      </w:r>
      <w:proofErr w:type="gramStart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!</w:t>
      </w:r>
      <w:proofErr w:type="spellStart"/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q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query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age</w:t>
      </w:r>
      <w:proofErr w:type="spellEnd"/>
      <w:proofErr w:type="gram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{ </w:t>
      </w:r>
      <w:r w:rsidRPr="00EA46D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hecking if parameter is blank</w:t>
      </w:r>
    </w:p>
    <w:p w14:paraId="4CC32E69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</w:t>
      </w:r>
      <w:proofErr w:type="spellEnd"/>
      <w:proofErr w:type="gram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Query should not be blank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EA46D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This will be printed</w:t>
      </w:r>
    </w:p>
    <w:p w14:paraId="76D85725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}</w:t>
      </w:r>
    </w:p>
    <w:p w14:paraId="649420F2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21C0E385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EA46D7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else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EA46D7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if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q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query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age</w:t>
      </w:r>
      <w:proofErr w:type="spellEnd"/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&lt;</w:t>
      </w:r>
      <w:proofErr w:type="gramStart"/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20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{</w:t>
      </w:r>
      <w:proofErr w:type="gramEnd"/>
    </w:p>
    <w:p w14:paraId="7FE5259A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  <w:proofErr w:type="spellStart"/>
      <w:proofErr w:type="gramStart"/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</w:t>
      </w:r>
      <w:proofErr w:type="spellEnd"/>
      <w:proofErr w:type="gram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 xml:space="preserve">You </w:t>
      </w:r>
      <w:proofErr w:type="spellStart"/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cant</w:t>
      </w:r>
      <w:proofErr w:type="spellEnd"/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 xml:space="preserve"> access this page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EA46D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This will be printed if age is less than 20</w:t>
      </w:r>
    </w:p>
    <w:p w14:paraId="14E07F4E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}</w:t>
      </w:r>
    </w:p>
    <w:p w14:paraId="03809EA5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gramStart"/>
      <w:r w:rsidRPr="00EA46D7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else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  <w:proofErr w:type="gramEnd"/>
    </w:p>
    <w:p w14:paraId="7852C21B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  <w:proofErr w:type="gramStart"/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next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EA46D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//if nothing works, it will pass to next </w:t>
      </w:r>
    </w:p>
    <w:p w14:paraId="19ED7F6B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}</w:t>
      </w:r>
    </w:p>
    <w:p w14:paraId="473DFE38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</w:p>
    <w:p w14:paraId="304E75B9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</w:p>
    <w:p w14:paraId="4D0709B5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A46D7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use</w:t>
      </w:r>
      <w:proofErr w:type="spell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(</w:t>
      </w:r>
      <w:proofErr w:type="spellStart"/>
      <w:r w:rsidRPr="00EA46D7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reqFilter</w:t>
      </w:r>
      <w:proofErr w:type="spell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EA46D7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alling our custom function here</w:t>
      </w:r>
    </w:p>
    <w:p w14:paraId="220C33E1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492F1162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A46D7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proofErr w:type="spell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</w:t>
      </w:r>
      <w:proofErr w:type="gramStart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(</w:t>
      </w:r>
      <w:proofErr w:type="spellStart"/>
      <w:proofErr w:type="gramEnd"/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proofErr w:type="spell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2DBAC3DB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</w:t>
      </w:r>
      <w:proofErr w:type="spellEnd"/>
      <w:proofErr w:type="gram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 xml:space="preserve">Welcome to </w:t>
      </w:r>
      <w:proofErr w:type="spellStart"/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homespage</w:t>
      </w:r>
      <w:proofErr w:type="spell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70F86792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</w:t>
      </w:r>
    </w:p>
    <w:p w14:paraId="04AA4307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EA46D7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isten</w:t>
      </w:r>
      <w:proofErr w:type="spellEnd"/>
      <w:proofErr w:type="gram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4500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12DA281B" w14:textId="77777777" w:rsidR="00EA46D7" w:rsidRPr="00EA46D7" w:rsidRDefault="00EA46D7" w:rsidP="00EA46D7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629EC935" w14:textId="77777777" w:rsidR="00371A1C" w:rsidRPr="00E35662" w:rsidRDefault="00371A1C" w:rsidP="00E35662">
      <w:pPr>
        <w:rPr>
          <w:lang w:val="en-US"/>
        </w:rPr>
      </w:pPr>
    </w:p>
    <w:p w14:paraId="286DC94F" w14:textId="1588B198" w:rsidR="008B0A1A" w:rsidRDefault="005D41B4" w:rsidP="008B0A1A">
      <w:pPr>
        <w:rPr>
          <w:lang w:val="en-US"/>
        </w:rPr>
      </w:pPr>
      <w:r>
        <w:rPr>
          <w:lang w:val="en-US"/>
        </w:rPr>
        <w:t>What if condition should only be applicable for only one route not all routes</w:t>
      </w:r>
    </w:p>
    <w:p w14:paraId="3811D568" w14:textId="74A9B917" w:rsidR="005D41B4" w:rsidRDefault="005D41B4" w:rsidP="008B0A1A">
      <w:pPr>
        <w:rPr>
          <w:lang w:val="en-US"/>
        </w:rPr>
      </w:pPr>
      <w:r>
        <w:rPr>
          <w:lang w:val="en-US"/>
        </w:rPr>
        <w:t>In this case, we need to update the parameters</w:t>
      </w:r>
      <w:r w:rsidR="005020E5">
        <w:rPr>
          <w:lang w:val="en-US"/>
        </w:rPr>
        <w:t xml:space="preserve"> and remove app.us(</w:t>
      </w:r>
      <w:proofErr w:type="spellStart"/>
      <w:r w:rsidR="005020E5">
        <w:rPr>
          <w:lang w:val="en-US"/>
        </w:rPr>
        <w:t>reqFilter</w:t>
      </w:r>
      <w:proofErr w:type="spellEnd"/>
      <w:r w:rsidR="005020E5">
        <w:rPr>
          <w:lang w:val="en-US"/>
        </w:rPr>
        <w:t>) from the code.</w:t>
      </w:r>
    </w:p>
    <w:p w14:paraId="2E2E8CF6" w14:textId="4DB1D908" w:rsidR="005020E5" w:rsidRDefault="005020E5" w:rsidP="008B0A1A">
      <w:pPr>
        <w:rPr>
          <w:lang w:val="en-US"/>
        </w:rPr>
      </w:pPr>
      <w:r>
        <w:rPr>
          <w:lang w:val="en-US"/>
        </w:rPr>
        <w:t xml:space="preserve">Updated code of </w:t>
      </w:r>
      <w:proofErr w:type="spellStart"/>
      <w:r>
        <w:rPr>
          <w:lang w:val="en-US"/>
        </w:rPr>
        <w:t>app.get</w:t>
      </w:r>
      <w:proofErr w:type="spellEnd"/>
    </w:p>
    <w:p w14:paraId="1D19517E" w14:textId="064E436E" w:rsidR="005D41B4" w:rsidRPr="00EA46D7" w:rsidRDefault="005D41B4" w:rsidP="005D41B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EA46D7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ap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</w:t>
      </w:r>
      <w:proofErr w:type="spell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/</w:t>
      </w:r>
      <w:proofErr w:type="gramStart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,</w:t>
      </w:r>
      <w:proofErr w:type="spellStart"/>
      <w:r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reqFilter</w:t>
      </w:r>
      <w:proofErr w:type="spellEnd"/>
      <w:proofErr w:type="gramEnd"/>
      <w:r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q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  <w:r w:rsidRPr="00EA46D7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resp</w:t>
      </w:r>
      <w:proofErr w:type="spell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  <w:r w:rsidRPr="00EA46D7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&gt;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6F580EC2" w14:textId="77777777" w:rsidR="005D41B4" w:rsidRPr="00EA46D7" w:rsidRDefault="005D41B4" w:rsidP="005D41B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EA46D7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</w:t>
      </w: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EA46D7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send</w:t>
      </w:r>
      <w:proofErr w:type="spellEnd"/>
      <w:proofErr w:type="gram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 xml:space="preserve">Welcome to </w:t>
      </w:r>
      <w:proofErr w:type="spellStart"/>
      <w:r w:rsidRPr="00EA46D7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homespage</w:t>
      </w:r>
      <w:proofErr w:type="spellEnd"/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203B2D54" w14:textId="77777777" w:rsidR="005D41B4" w:rsidRPr="00EA46D7" w:rsidRDefault="005D41B4" w:rsidP="005D41B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EA46D7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)</w:t>
      </w:r>
    </w:p>
    <w:p w14:paraId="1D569185" w14:textId="77777777" w:rsidR="005D41B4" w:rsidRDefault="005D41B4" w:rsidP="008B0A1A">
      <w:pPr>
        <w:rPr>
          <w:lang w:val="en-US"/>
        </w:rPr>
      </w:pPr>
    </w:p>
    <w:p w14:paraId="1963963C" w14:textId="24BD708C" w:rsidR="005D41B4" w:rsidRDefault="00DC28F8" w:rsidP="00DC28F8">
      <w:pPr>
        <w:pStyle w:val="Heading1"/>
        <w:rPr>
          <w:lang w:val="en-US"/>
        </w:rPr>
      </w:pPr>
      <w:r>
        <w:rPr>
          <w:lang w:val="en-US"/>
        </w:rPr>
        <w:t>Mongo DB, creating and establishing connection</w:t>
      </w:r>
    </w:p>
    <w:p w14:paraId="12936E4C" w14:textId="3CFB1F5E" w:rsidR="00DC28F8" w:rsidRDefault="00DC28F8" w:rsidP="00DC28F8">
      <w:pPr>
        <w:rPr>
          <w:lang w:val="en-US"/>
        </w:rPr>
      </w:pPr>
    </w:p>
    <w:p w14:paraId="41138263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{</w:t>
      </w:r>
      <w:proofErr w:type="spellStart"/>
      <w:r w:rsidRPr="005A50A3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MongoClient</w:t>
      </w:r>
      <w:proofErr w:type="spell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}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proofErr w:type="spellStart"/>
      <w:r w:rsidRPr="005A50A3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mongodb</w:t>
      </w:r>
      <w:proofErr w:type="spell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//creating mongo instance </w:t>
      </w:r>
      <w:proofErr w:type="spellStart"/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syntac</w:t>
      </w:r>
      <w:proofErr w:type="spellEnd"/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 should be exact</w:t>
      </w:r>
    </w:p>
    <w:p w14:paraId="247DDB6B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5A50A3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url</w:t>
      </w:r>
      <w:proofErr w:type="spell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'</w:t>
      </w:r>
      <w:proofErr w:type="spellStart"/>
      <w:r w:rsidRPr="005A50A3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mongodb</w:t>
      </w:r>
      <w:proofErr w:type="spellEnd"/>
      <w:r w:rsidRPr="005A50A3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://localhost:27017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;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your data base link</w:t>
      </w:r>
    </w:p>
    <w:p w14:paraId="0B576E58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atabase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'</w:t>
      </w:r>
      <w:r w:rsidRPr="005A50A3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Sample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your database name</w:t>
      </w:r>
    </w:p>
    <w:p w14:paraId="3430CA9C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lien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new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MongoClient</w:t>
      </w:r>
      <w:proofErr w:type="spell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r w:rsidRPr="005A50A3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url</w:t>
      </w:r>
      <w:proofErr w:type="spell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client object</w:t>
      </w:r>
    </w:p>
    <w:p w14:paraId="4ED995B1" w14:textId="77777777" w:rsidR="005A50A3" w:rsidRPr="005A50A3" w:rsidRDefault="005A50A3" w:rsidP="005A50A3">
      <w:pPr>
        <w:shd w:val="clear" w:color="auto" w:fill="00002C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0C508B09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async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function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Data</w:t>
      </w:r>
      <w:proofErr w:type="spell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08F282AF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5A8C1FB5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ul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awai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lien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onnect</w:t>
      </w:r>
      <w:proofErr w:type="spellEnd"/>
      <w:proofErr w:type="gram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;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connection to DB</w:t>
      </w:r>
    </w:p>
    <w:p w14:paraId="4CA93C11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b</w:t>
      </w:r>
      <w:proofErr w:type="spell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ul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db</w:t>
      </w:r>
      <w:proofErr w:type="spell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atabase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creating DB object</w:t>
      </w:r>
    </w:p>
    <w:p w14:paraId="137245CD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llection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b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ollection</w:t>
      </w:r>
      <w:proofErr w:type="spellEnd"/>
      <w:proofErr w:type="gram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5A50A3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learning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collection form DB</w:t>
      </w:r>
    </w:p>
    <w:p w14:paraId="21EC72FC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onse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5A50A3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await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(</w:t>
      </w:r>
      <w:proofErr w:type="spellStart"/>
      <w:proofErr w:type="gramStart"/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llection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find</w:t>
      </w:r>
      <w:proofErr w:type="spellEnd"/>
      <w:proofErr w:type="gram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{}).</w:t>
      </w:r>
      <w:proofErr w:type="spellStart"/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toArray</w:t>
      </w:r>
      <w:proofErr w:type="spell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);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getting collection data, await is for promise</w:t>
      </w:r>
    </w:p>
    <w:p w14:paraId="0703F927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</w:t>
      </w:r>
      <w:proofErr w:type="spellStart"/>
      <w:proofErr w:type="gramStart"/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collection.find</w:t>
      </w:r>
      <w:proofErr w:type="spellEnd"/>
      <w:proofErr w:type="gramEnd"/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 is like SQL query which filter result and provide data</w:t>
      </w:r>
    </w:p>
    <w:p w14:paraId="3E7A0B36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5A50A3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ponse</w:t>
      </w: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printing data</w:t>
      </w:r>
    </w:p>
    <w:p w14:paraId="6B0CD960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</w:p>
    <w:p w14:paraId="66FC3202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417538F" w14:textId="77777777" w:rsidR="005A50A3" w:rsidRPr="005A50A3" w:rsidRDefault="005A50A3" w:rsidP="005A50A3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5A50A3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Data</w:t>
      </w:r>
      <w:proofErr w:type="spell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5A50A3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5A50A3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executing function</w:t>
      </w:r>
    </w:p>
    <w:p w14:paraId="5F30AD85" w14:textId="7DFF2AA2" w:rsidR="00DC28F8" w:rsidRPr="00DC28F8" w:rsidRDefault="00DC28F8" w:rsidP="00DC28F8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08EF371D" w14:textId="550B5EA2" w:rsidR="00DC28F8" w:rsidRDefault="00DC28F8" w:rsidP="00DC28F8">
      <w:pPr>
        <w:rPr>
          <w:lang w:val="en-US"/>
        </w:rPr>
      </w:pPr>
    </w:p>
    <w:p w14:paraId="303A6064" w14:textId="664A2EF3" w:rsidR="00D66844" w:rsidRDefault="00D66844" w:rsidP="00D66844">
      <w:pPr>
        <w:pStyle w:val="Heading1"/>
        <w:rPr>
          <w:lang w:val="en-US"/>
        </w:rPr>
      </w:pPr>
      <w:r>
        <w:rPr>
          <w:lang w:val="en-US"/>
        </w:rPr>
        <w:t>Mongo DB different connection file.</w:t>
      </w:r>
    </w:p>
    <w:p w14:paraId="46F81D42" w14:textId="6E591DE5" w:rsidR="00D66844" w:rsidRDefault="00D66844" w:rsidP="00DC28F8">
      <w:pPr>
        <w:rPr>
          <w:lang w:val="en-US"/>
        </w:rPr>
      </w:pPr>
    </w:p>
    <w:p w14:paraId="6BDCDD9D" w14:textId="612E0653" w:rsidR="00D66844" w:rsidRDefault="00D66844" w:rsidP="00DC28F8">
      <w:pPr>
        <w:rPr>
          <w:lang w:val="en-US"/>
        </w:rPr>
      </w:pPr>
      <w:r>
        <w:rPr>
          <w:lang w:val="en-US"/>
        </w:rPr>
        <w:t>We can save our connection in different file to save time</w:t>
      </w:r>
    </w:p>
    <w:p w14:paraId="3DB59045" w14:textId="03333BA1" w:rsidR="00D66844" w:rsidRDefault="00D66844" w:rsidP="00DC28F8">
      <w:pPr>
        <w:rPr>
          <w:lang w:val="en-US"/>
        </w:rPr>
      </w:pPr>
      <w:r>
        <w:rPr>
          <w:lang w:val="en-US"/>
        </w:rPr>
        <w:t>Connection file</w:t>
      </w:r>
    </w:p>
    <w:p w14:paraId="5F834044" w14:textId="4945540F" w:rsidR="00D66844" w:rsidRDefault="00D66844" w:rsidP="00DC28F8">
      <w:pPr>
        <w:rPr>
          <w:lang w:val="en-US"/>
        </w:rPr>
      </w:pPr>
    </w:p>
    <w:p w14:paraId="7B75D34F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{</w:t>
      </w:r>
      <w:proofErr w:type="spellStart"/>
      <w:r w:rsidRPr="00D66844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MongoClient</w:t>
      </w:r>
      <w:proofErr w:type="spell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}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proofErr w:type="spellStart"/>
      <w:r w:rsidRPr="00D66844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mongodb</w:t>
      </w:r>
      <w:proofErr w:type="spell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 </w:t>
      </w:r>
      <w:r w:rsidRPr="00D66844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//creating mongo instance </w:t>
      </w:r>
      <w:proofErr w:type="spellStart"/>
      <w:r w:rsidRPr="00D66844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syntac</w:t>
      </w:r>
      <w:proofErr w:type="spellEnd"/>
      <w:r w:rsidRPr="00D66844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 should be exact</w:t>
      </w:r>
    </w:p>
    <w:p w14:paraId="72386A1E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D66844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url</w:t>
      </w:r>
      <w:proofErr w:type="spell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'</w:t>
      </w:r>
      <w:proofErr w:type="spellStart"/>
      <w:r w:rsidRPr="00D66844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mongodb</w:t>
      </w:r>
      <w:proofErr w:type="spellEnd"/>
      <w:r w:rsidRPr="00D66844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://localhost:27017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; </w:t>
      </w:r>
      <w:r w:rsidRPr="00D66844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your data base link</w:t>
      </w:r>
    </w:p>
    <w:p w14:paraId="794BFACE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atabase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'</w:t>
      </w:r>
      <w:r w:rsidRPr="00D66844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Sample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 </w:t>
      </w:r>
      <w:r w:rsidRPr="00D66844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your database name</w:t>
      </w:r>
    </w:p>
    <w:p w14:paraId="72E19F0D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lastRenderedPageBreak/>
        <w:t>const</w:t>
      </w:r>
      <w:proofErr w:type="spell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lien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new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D66844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MongoClient</w:t>
      </w:r>
      <w:proofErr w:type="spell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r w:rsidRPr="00D66844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url</w:t>
      </w:r>
      <w:proofErr w:type="spell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D66844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client object</w:t>
      </w:r>
    </w:p>
    <w:p w14:paraId="549FBD6B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0F3289EA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async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function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D66844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Data</w:t>
      </w:r>
      <w:proofErr w:type="spell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</w:t>
      </w:r>
    </w:p>
    <w:p w14:paraId="20E199E5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09D9AF66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ul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awai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D66844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lien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D66844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onnect</w:t>
      </w:r>
      <w:proofErr w:type="spellEnd"/>
      <w:proofErr w:type="gram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(); </w:t>
      </w:r>
      <w:r w:rsidRPr="00D66844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connection to DB</w:t>
      </w:r>
    </w:p>
    <w:p w14:paraId="7F2AA149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D66844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b</w:t>
      </w:r>
      <w:proofErr w:type="spell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D66844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ul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D66844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db</w:t>
      </w:r>
      <w:proofErr w:type="spell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D66844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atabase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D66844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 creating DB object</w:t>
      </w:r>
    </w:p>
    <w:p w14:paraId="217A676E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llection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D66844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b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D66844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collection</w:t>
      </w:r>
      <w:proofErr w:type="spellEnd"/>
      <w:proofErr w:type="gram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'</w:t>
      </w:r>
      <w:r w:rsidRPr="00D66844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learning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);</w:t>
      </w:r>
    </w:p>
    <w:p w14:paraId="6FDEAED1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D66844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return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llection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; </w:t>
      </w:r>
      <w:r w:rsidRPr="00D66844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creating collection form DB</w:t>
      </w:r>
    </w:p>
    <w:p w14:paraId="4CE5692F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</w:p>
    <w:p w14:paraId="18010139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7998B6AE" w14:textId="77777777" w:rsidR="00D66844" w:rsidRPr="00D66844" w:rsidRDefault="00D66844" w:rsidP="00D66844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proofErr w:type="gramStart"/>
      <w:r w:rsidRPr="00D66844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module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D66844">
        <w:rPr>
          <w:rFonts w:ascii="Consolas" w:eastAsia="Times New Roman" w:hAnsi="Consolas" w:cs="Times New Roman"/>
          <w:color w:val="F0B565"/>
          <w:sz w:val="21"/>
          <w:szCs w:val="21"/>
          <w:lang w:eastAsia="en-IN"/>
        </w:rPr>
        <w:t>exports</w:t>
      </w:r>
      <w:proofErr w:type="spellEnd"/>
      <w:proofErr w:type="gram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66844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 </w:t>
      </w:r>
      <w:proofErr w:type="spellStart"/>
      <w:r w:rsidRPr="00D66844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getData</w:t>
      </w:r>
      <w:proofErr w:type="spellEnd"/>
      <w:r w:rsidRPr="00D66844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;</w:t>
      </w:r>
    </w:p>
    <w:p w14:paraId="03B6AEC0" w14:textId="28D5DCA1" w:rsidR="00D66844" w:rsidRDefault="00D66844" w:rsidP="00DC28F8">
      <w:pPr>
        <w:rPr>
          <w:lang w:val="en-US"/>
        </w:rPr>
      </w:pPr>
    </w:p>
    <w:p w14:paraId="2F7DD41F" w14:textId="32166B75" w:rsidR="0085425D" w:rsidRDefault="0085425D" w:rsidP="00DC28F8">
      <w:pPr>
        <w:rPr>
          <w:lang w:val="en-US"/>
        </w:rPr>
      </w:pPr>
      <w:r>
        <w:rPr>
          <w:lang w:val="en-US"/>
        </w:rPr>
        <w:t xml:space="preserve">Now we can export </w:t>
      </w:r>
      <w:proofErr w:type="spellStart"/>
      <w:r>
        <w:rPr>
          <w:lang w:val="en-US"/>
        </w:rPr>
        <w:t>getData</w:t>
      </w:r>
      <w:proofErr w:type="spellEnd"/>
      <w:r>
        <w:rPr>
          <w:lang w:val="en-US"/>
        </w:rPr>
        <w:t xml:space="preserve"> function which have objects.</w:t>
      </w:r>
    </w:p>
    <w:p w14:paraId="71833A9F" w14:textId="77777777" w:rsidR="00925F4E" w:rsidRPr="00925F4E" w:rsidRDefault="00925F4E" w:rsidP="00925F4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925F4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925F4E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getData</w:t>
      </w:r>
      <w:proofErr w:type="spellEnd"/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Start"/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</w:t>
      </w:r>
      <w:r w:rsidRPr="00925F4E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./</w:t>
      </w:r>
      <w:proofErr w:type="gramEnd"/>
      <w:r w:rsidRPr="00925F4E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connection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925F4E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importing connections</w:t>
      </w:r>
    </w:p>
    <w:p w14:paraId="526CD15C" w14:textId="77777777" w:rsidR="00925F4E" w:rsidRPr="00925F4E" w:rsidRDefault="00925F4E" w:rsidP="00925F4E">
      <w:pPr>
        <w:shd w:val="clear" w:color="auto" w:fill="00002C"/>
        <w:spacing w:after="24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33A889F8" w14:textId="77777777" w:rsidR="00925F4E" w:rsidRPr="00925F4E" w:rsidRDefault="00925F4E" w:rsidP="00925F4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25F4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async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function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gramStart"/>
      <w:r w:rsidRPr="00925F4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main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{ </w:t>
      </w:r>
      <w:r w:rsidRPr="00925F4E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async to handle promise</w:t>
      </w:r>
    </w:p>
    <w:p w14:paraId="63C1B6E0" w14:textId="77777777" w:rsidR="00925F4E" w:rsidRPr="00925F4E" w:rsidRDefault="00925F4E" w:rsidP="00925F4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925F4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let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ata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await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925F4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Data</w:t>
      </w:r>
      <w:proofErr w:type="spellEnd"/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</w:t>
      </w:r>
      <w:r w:rsidRPr="00925F4E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 xml:space="preserve">// await to handle </w:t>
      </w:r>
      <w:proofErr w:type="spellStart"/>
      <w:r w:rsidRPr="00925F4E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promis</w:t>
      </w:r>
      <w:proofErr w:type="spellEnd"/>
      <w:r w:rsidRPr="00925F4E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, saving objects in data</w:t>
      </w:r>
    </w:p>
    <w:p w14:paraId="199189AB" w14:textId="77777777" w:rsidR="00925F4E" w:rsidRPr="00925F4E" w:rsidRDefault="00925F4E" w:rsidP="00925F4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925F4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ata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925F4E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await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925F4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ata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925F4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find</w:t>
      </w:r>
      <w:proofErr w:type="spellEnd"/>
      <w:proofErr w:type="gramEnd"/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.</w:t>
      </w:r>
      <w:proofErr w:type="spellStart"/>
      <w:r w:rsidRPr="00925F4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toArray</w:t>
      </w:r>
      <w:proofErr w:type="spellEnd"/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;</w:t>
      </w:r>
    </w:p>
    <w:p w14:paraId="7F5B13DF" w14:textId="77777777" w:rsidR="00925F4E" w:rsidRPr="00925F4E" w:rsidRDefault="00925F4E" w:rsidP="00925F4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925F4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925F4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r w:rsidRPr="00925F4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ata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64165F66" w14:textId="77777777" w:rsidR="00925F4E" w:rsidRPr="00925F4E" w:rsidRDefault="00925F4E" w:rsidP="00925F4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</w:p>
    <w:p w14:paraId="4956C2F7" w14:textId="77777777" w:rsidR="00925F4E" w:rsidRPr="00925F4E" w:rsidRDefault="00925F4E" w:rsidP="00925F4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208261B0" w14:textId="77777777" w:rsidR="00925F4E" w:rsidRPr="00925F4E" w:rsidRDefault="00925F4E" w:rsidP="00925F4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gramStart"/>
      <w:r w:rsidRPr="00925F4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main</w:t>
      </w:r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925F4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2125294B" w14:textId="1E965F94" w:rsidR="0085425D" w:rsidRDefault="0085425D" w:rsidP="00DC28F8">
      <w:pPr>
        <w:rPr>
          <w:lang w:val="en-US"/>
        </w:rPr>
      </w:pPr>
    </w:p>
    <w:p w14:paraId="09DD6E23" w14:textId="766F5E44" w:rsidR="000577AE" w:rsidRDefault="000577AE" w:rsidP="00707019">
      <w:pPr>
        <w:pStyle w:val="Heading2"/>
        <w:rPr>
          <w:lang w:val="en-US"/>
        </w:rPr>
      </w:pPr>
      <w:r>
        <w:rPr>
          <w:lang w:val="en-US"/>
        </w:rPr>
        <w:t xml:space="preserve">Mongo DS </w:t>
      </w:r>
      <w:proofErr w:type="spellStart"/>
      <w:r>
        <w:rPr>
          <w:lang w:val="en-US"/>
        </w:rPr>
        <w:t>inser</w:t>
      </w:r>
      <w:proofErr w:type="spellEnd"/>
      <w:r>
        <w:rPr>
          <w:lang w:val="en-US"/>
        </w:rPr>
        <w:t xml:space="preserve"> data</w:t>
      </w:r>
    </w:p>
    <w:p w14:paraId="39F28D64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0577A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0577AE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getData</w:t>
      </w:r>
      <w:proofErr w:type="spellEnd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0577A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0577A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Start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</w:t>
      </w:r>
      <w:r w:rsidRPr="000577AE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./</w:t>
      </w:r>
      <w:proofErr w:type="gramEnd"/>
      <w:r w:rsidRPr="000577AE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connection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0577AE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importing connections</w:t>
      </w:r>
    </w:p>
    <w:p w14:paraId="292715FD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5B834A86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0577A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0577A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insert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0577A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0577A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async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gramStart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</w:t>
      </w:r>
      <w:r w:rsidRPr="000577A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proofErr w:type="gramEnd"/>
      <w:r w:rsidRPr="000577A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&gt;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56CED8AF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585BA1E4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spellStart"/>
      <w:r w:rsidRPr="000577A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0577A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b</w:t>
      </w:r>
      <w:proofErr w:type="spellEnd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0577A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0577AE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await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0577A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Data</w:t>
      </w:r>
      <w:proofErr w:type="spellEnd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4E5E8C62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spellStart"/>
      <w:r w:rsidRPr="000577A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0577A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ult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0577AE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0577AE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await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0577A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b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0577A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insert</w:t>
      </w:r>
      <w:proofErr w:type="spellEnd"/>
      <w:proofErr w:type="gramEnd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{</w:t>
      </w:r>
    </w:p>
    <w:p w14:paraId="1C3C5C4D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"</w:t>
      </w:r>
      <w:proofErr w:type="spellStart"/>
      <w:r w:rsidRPr="000577AE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Fname</w:t>
      </w:r>
      <w:proofErr w:type="spellEnd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: "</w:t>
      </w:r>
      <w:r w:rsidRPr="000577AE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Ashish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,</w:t>
      </w:r>
    </w:p>
    <w:p w14:paraId="52ADC180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"</w:t>
      </w:r>
      <w:proofErr w:type="spellStart"/>
      <w:r w:rsidRPr="000577AE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LName</w:t>
      </w:r>
      <w:proofErr w:type="spellEnd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: "</w:t>
      </w:r>
      <w:r w:rsidRPr="000577AE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Sharma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,</w:t>
      </w:r>
    </w:p>
    <w:p w14:paraId="6EE528EF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"</w:t>
      </w:r>
      <w:r w:rsidRPr="000577AE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hone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: </w:t>
      </w:r>
      <w:r w:rsidRPr="000577AE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8291626282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</w:p>
    <w:p w14:paraId="68604611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"</w:t>
      </w:r>
      <w:r w:rsidRPr="000577AE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add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: "</w:t>
      </w:r>
      <w:proofErr w:type="spellStart"/>
      <w:r w:rsidRPr="000577AE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kalyan</w:t>
      </w:r>
      <w:proofErr w:type="spellEnd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</w:p>
    <w:p w14:paraId="506CF415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})</w:t>
      </w:r>
    </w:p>
    <w:p w14:paraId="7EDCB7C5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0577AE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if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proofErr w:type="gramStart"/>
      <w:r w:rsidRPr="000577A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ult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0577A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acknowledged</w:t>
      </w:r>
      <w:proofErr w:type="spellEnd"/>
      <w:proofErr w:type="gramEnd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{</w:t>
      </w:r>
    </w:p>
    <w:p w14:paraId="74830137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  <w:proofErr w:type="gramStart"/>
      <w:r w:rsidRPr="000577AE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0577A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  <w:r w:rsidRPr="000577AE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ntry added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60D29689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}</w:t>
      </w:r>
    </w:p>
    <w:p w14:paraId="09E5F3D8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55C8526D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</w:p>
    <w:p w14:paraId="010EF8D7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366D1065" w14:textId="77777777" w:rsidR="000577AE" w:rsidRPr="000577AE" w:rsidRDefault="000577AE" w:rsidP="000577AE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gramStart"/>
      <w:r w:rsidRPr="000577AE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insert</w:t>
      </w:r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0577AE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  </w:t>
      </w:r>
    </w:p>
    <w:p w14:paraId="298052F0" w14:textId="0DF3FD98" w:rsidR="000577AE" w:rsidRDefault="000577AE" w:rsidP="00DC28F8">
      <w:pPr>
        <w:rPr>
          <w:lang w:val="en-US"/>
        </w:rPr>
      </w:pPr>
    </w:p>
    <w:p w14:paraId="6454705B" w14:textId="0249E1FB" w:rsidR="00DA584B" w:rsidRDefault="00DA584B" w:rsidP="00DA584B">
      <w:pPr>
        <w:pStyle w:val="Heading2"/>
        <w:rPr>
          <w:lang w:val="en-US"/>
        </w:rPr>
      </w:pPr>
      <w:r>
        <w:rPr>
          <w:lang w:val="en-US"/>
        </w:rPr>
        <w:lastRenderedPageBreak/>
        <w:t>Mongo DB inserting multiple record</w:t>
      </w:r>
    </w:p>
    <w:p w14:paraId="5E4716B1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DA584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DA584B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getData</w:t>
      </w:r>
      <w:proofErr w:type="spell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A584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A584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require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Start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'</w:t>
      </w:r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./</w:t>
      </w:r>
      <w:proofErr w:type="gramEnd"/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connection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'); </w:t>
      </w:r>
      <w:r w:rsidRPr="00DA584B">
        <w:rPr>
          <w:rFonts w:ascii="Consolas" w:eastAsia="Times New Roman" w:hAnsi="Consolas" w:cs="Times New Roman"/>
          <w:i/>
          <w:iCs/>
          <w:color w:val="838383"/>
          <w:sz w:val="21"/>
          <w:szCs w:val="21"/>
          <w:lang w:eastAsia="en-IN"/>
        </w:rPr>
        <w:t>//importing connections</w:t>
      </w:r>
    </w:p>
    <w:p w14:paraId="683E7285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3EBC3993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spellStart"/>
      <w:r w:rsidRPr="00DA584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A584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insert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A584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A584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async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gramStart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)</w:t>
      </w:r>
      <w:r w:rsidRPr="00DA584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proofErr w:type="gramEnd"/>
      <w:r w:rsidRPr="00DA584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&gt;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{</w:t>
      </w:r>
    </w:p>
    <w:p w14:paraId="55F98D66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61B26974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spellStart"/>
      <w:r w:rsidRPr="00DA584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r w:rsidRPr="00DA584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b</w:t>
      </w:r>
      <w:proofErr w:type="spell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A584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A584B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await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DA584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getData</w:t>
      </w:r>
      <w:proofErr w:type="spell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;</w:t>
      </w:r>
    </w:p>
    <w:p w14:paraId="14847A75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proofErr w:type="spellStart"/>
      <w:r w:rsidRPr="00DA584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const</w:t>
      </w:r>
      <w:proofErr w:type="spell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A584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ult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A584B">
        <w:rPr>
          <w:rFonts w:ascii="Consolas" w:eastAsia="Times New Roman" w:hAnsi="Consolas" w:cs="Times New Roman"/>
          <w:color w:val="FF0062"/>
          <w:sz w:val="21"/>
          <w:szCs w:val="21"/>
          <w:lang w:eastAsia="en-IN"/>
        </w:rPr>
        <w:t>=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r w:rsidRPr="00DA584B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await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 </w:t>
      </w:r>
      <w:proofErr w:type="spellStart"/>
      <w:proofErr w:type="gramStart"/>
      <w:r w:rsidRPr="00DA584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b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DA584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insert</w:t>
      </w:r>
      <w:proofErr w:type="spellEnd"/>
      <w:proofErr w:type="gram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[{</w:t>
      </w:r>
    </w:p>
    <w:p w14:paraId="395AA2E3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"</w:t>
      </w:r>
      <w:proofErr w:type="spellStart"/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Fname</w:t>
      </w:r>
      <w:proofErr w:type="spell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: "</w:t>
      </w:r>
      <w:proofErr w:type="spellStart"/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remlata</w:t>
      </w:r>
      <w:proofErr w:type="spell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,</w:t>
      </w:r>
    </w:p>
    <w:p w14:paraId="6527A3C6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"</w:t>
      </w:r>
      <w:proofErr w:type="spellStart"/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LName</w:t>
      </w:r>
      <w:proofErr w:type="spell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: "</w:t>
      </w:r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Sharma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,</w:t>
      </w:r>
    </w:p>
    <w:p w14:paraId="3CC2BD72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"</w:t>
      </w:r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hone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: </w:t>
      </w:r>
      <w:r w:rsidRPr="00DA584B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8291626282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</w:p>
    <w:p w14:paraId="15EA8214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"</w:t>
      </w:r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add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: "</w:t>
      </w:r>
      <w:proofErr w:type="spellStart"/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kalyan</w:t>
      </w:r>
      <w:proofErr w:type="spell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</w:p>
    <w:p w14:paraId="608CED90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},</w:t>
      </w:r>
    </w:p>
    <w:p w14:paraId="1982A546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{</w:t>
      </w:r>
    </w:p>
    <w:p w14:paraId="440B40DA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"</w:t>
      </w:r>
      <w:proofErr w:type="spellStart"/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Fname</w:t>
      </w:r>
      <w:proofErr w:type="spell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: "</w:t>
      </w:r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Sushil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,</w:t>
      </w:r>
    </w:p>
    <w:p w14:paraId="7EC3BD8A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"</w:t>
      </w:r>
      <w:proofErr w:type="spellStart"/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LName</w:t>
      </w:r>
      <w:proofErr w:type="spell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: "</w:t>
      </w:r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Sharma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,</w:t>
      </w:r>
    </w:p>
    <w:p w14:paraId="364B48E0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"</w:t>
      </w:r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Phone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": </w:t>
      </w:r>
      <w:r w:rsidRPr="00DA584B">
        <w:rPr>
          <w:rFonts w:ascii="Consolas" w:eastAsia="Times New Roman" w:hAnsi="Consolas" w:cs="Times New Roman"/>
          <w:color w:val="FF7E34"/>
          <w:sz w:val="21"/>
          <w:szCs w:val="21"/>
          <w:lang w:eastAsia="en-IN"/>
        </w:rPr>
        <w:t>8291626282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,</w:t>
      </w:r>
    </w:p>
    <w:p w14:paraId="01378907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    "</w:t>
      </w:r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add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: "</w:t>
      </w:r>
      <w:proofErr w:type="spellStart"/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kalyan</w:t>
      </w:r>
      <w:proofErr w:type="spell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</w:p>
    <w:p w14:paraId="4A90883E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}])</w:t>
      </w:r>
    </w:p>
    <w:p w14:paraId="25C77CEE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</w:t>
      </w:r>
      <w:r w:rsidRPr="00DA584B">
        <w:rPr>
          <w:rFonts w:ascii="Consolas" w:eastAsia="Times New Roman" w:hAnsi="Consolas" w:cs="Times New Roman"/>
          <w:color w:val="FF006A"/>
          <w:sz w:val="21"/>
          <w:szCs w:val="21"/>
          <w:lang w:eastAsia="en-IN"/>
        </w:rPr>
        <w:t>if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spellStart"/>
      <w:proofErr w:type="gramStart"/>
      <w:r w:rsidRPr="00DA584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result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DA584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acknowledged</w:t>
      </w:r>
      <w:proofErr w:type="spellEnd"/>
      <w:proofErr w:type="gram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){</w:t>
      </w:r>
    </w:p>
    <w:p w14:paraId="7110838F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        </w:t>
      </w:r>
      <w:proofErr w:type="gramStart"/>
      <w:r w:rsidRPr="00DA584B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nsole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.</w:t>
      </w:r>
      <w:r w:rsidRPr="00DA584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log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</w:t>
      </w:r>
      <w:r w:rsidRPr="00DA584B">
        <w:rPr>
          <w:rFonts w:ascii="Consolas" w:eastAsia="Times New Roman" w:hAnsi="Consolas" w:cs="Times New Roman"/>
          <w:color w:val="EEFF00"/>
          <w:sz w:val="21"/>
          <w:szCs w:val="21"/>
          <w:lang w:eastAsia="en-IN"/>
        </w:rPr>
        <w:t>entry added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")</w:t>
      </w:r>
    </w:p>
    <w:p w14:paraId="219401A2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    }</w:t>
      </w:r>
    </w:p>
    <w:p w14:paraId="460F60EB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5705F2A2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}</w:t>
      </w:r>
    </w:p>
    <w:p w14:paraId="1A3A13D6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</w:p>
    <w:p w14:paraId="4117AA32" w14:textId="77777777" w:rsidR="00DA584B" w:rsidRPr="00DA584B" w:rsidRDefault="00DA584B" w:rsidP="00DA584B">
      <w:pPr>
        <w:shd w:val="clear" w:color="auto" w:fill="00002C"/>
        <w:spacing w:after="0" w:line="285" w:lineRule="atLeast"/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</w:pPr>
      <w:proofErr w:type="gramStart"/>
      <w:r w:rsidRPr="00DA584B">
        <w:rPr>
          <w:rFonts w:ascii="Consolas" w:eastAsia="Times New Roman" w:hAnsi="Consolas" w:cs="Times New Roman"/>
          <w:color w:val="00FFFF"/>
          <w:sz w:val="21"/>
          <w:szCs w:val="21"/>
          <w:lang w:eastAsia="en-IN"/>
        </w:rPr>
        <w:t>insert</w:t>
      </w:r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>(</w:t>
      </w:r>
      <w:proofErr w:type="gramEnd"/>
      <w:r w:rsidRPr="00DA584B">
        <w:rPr>
          <w:rFonts w:ascii="Consolas" w:eastAsia="Times New Roman" w:hAnsi="Consolas" w:cs="Times New Roman"/>
          <w:color w:val="FFFFFF"/>
          <w:sz w:val="21"/>
          <w:szCs w:val="21"/>
          <w:lang w:eastAsia="en-IN"/>
        </w:rPr>
        <w:t xml:space="preserve">);   </w:t>
      </w:r>
    </w:p>
    <w:p w14:paraId="676EF90D" w14:textId="347B8CE5" w:rsidR="00DA584B" w:rsidRPr="00DC28F8" w:rsidRDefault="00BC566C" w:rsidP="00DC28F8">
      <w:pPr>
        <w:rPr>
          <w:lang w:val="en-US"/>
        </w:rPr>
      </w:pPr>
      <w:r>
        <w:rPr>
          <w:lang w:val="en-US"/>
        </w:rPr>
        <w:br/>
      </w:r>
    </w:p>
    <w:sectPr w:rsidR="00DA584B" w:rsidRPr="00DC28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CB7C13"/>
    <w:multiLevelType w:val="hybridMultilevel"/>
    <w:tmpl w:val="55FACB4E"/>
    <w:lvl w:ilvl="0" w:tplc="19A63B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304945"/>
    <w:multiLevelType w:val="hybridMultilevel"/>
    <w:tmpl w:val="C9D8EA8A"/>
    <w:lvl w:ilvl="0" w:tplc="356027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5422940">
    <w:abstractNumId w:val="1"/>
  </w:num>
  <w:num w:numId="2" w16cid:durableId="4343308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MDQ2M7M0NTY3NzFX0lEKTi0uzszPAykwrgUA1p/AoywAAAA="/>
  </w:docVars>
  <w:rsids>
    <w:rsidRoot w:val="002A04FE"/>
    <w:rsid w:val="000577AE"/>
    <w:rsid w:val="000B23FE"/>
    <w:rsid w:val="000D740D"/>
    <w:rsid w:val="0010281D"/>
    <w:rsid w:val="00147ECF"/>
    <w:rsid w:val="001F6F65"/>
    <w:rsid w:val="00217F17"/>
    <w:rsid w:val="0022176B"/>
    <w:rsid w:val="00244999"/>
    <w:rsid w:val="00283E1B"/>
    <w:rsid w:val="002A04FE"/>
    <w:rsid w:val="002E6B09"/>
    <w:rsid w:val="00371A1C"/>
    <w:rsid w:val="003A006D"/>
    <w:rsid w:val="00403F90"/>
    <w:rsid w:val="0047401F"/>
    <w:rsid w:val="004C5D59"/>
    <w:rsid w:val="004F0D2E"/>
    <w:rsid w:val="005020E5"/>
    <w:rsid w:val="005A50A3"/>
    <w:rsid w:val="005D41B4"/>
    <w:rsid w:val="006275D0"/>
    <w:rsid w:val="006C298E"/>
    <w:rsid w:val="006F0A0B"/>
    <w:rsid w:val="00707019"/>
    <w:rsid w:val="007C7EB2"/>
    <w:rsid w:val="0085425D"/>
    <w:rsid w:val="0085724C"/>
    <w:rsid w:val="0085785E"/>
    <w:rsid w:val="008B0A1A"/>
    <w:rsid w:val="008B6F32"/>
    <w:rsid w:val="00915280"/>
    <w:rsid w:val="00923953"/>
    <w:rsid w:val="00925F4E"/>
    <w:rsid w:val="00982E40"/>
    <w:rsid w:val="009E3ECE"/>
    <w:rsid w:val="00B12F5F"/>
    <w:rsid w:val="00B21D2D"/>
    <w:rsid w:val="00B75021"/>
    <w:rsid w:val="00BC566C"/>
    <w:rsid w:val="00BF2E52"/>
    <w:rsid w:val="00C05DEC"/>
    <w:rsid w:val="00C205E6"/>
    <w:rsid w:val="00C772D5"/>
    <w:rsid w:val="00C85746"/>
    <w:rsid w:val="00C90E0B"/>
    <w:rsid w:val="00CD5835"/>
    <w:rsid w:val="00D4271C"/>
    <w:rsid w:val="00D66844"/>
    <w:rsid w:val="00D91A48"/>
    <w:rsid w:val="00DA584B"/>
    <w:rsid w:val="00DB7F4F"/>
    <w:rsid w:val="00DC28F8"/>
    <w:rsid w:val="00E0181A"/>
    <w:rsid w:val="00E35662"/>
    <w:rsid w:val="00E36F1E"/>
    <w:rsid w:val="00EA46D7"/>
    <w:rsid w:val="00ED3ADA"/>
    <w:rsid w:val="00EF0240"/>
    <w:rsid w:val="00F50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F8355"/>
  <w15:chartTrackingRefBased/>
  <w15:docId w15:val="{4F8C8998-7F73-47F1-B439-C2057D519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41B4"/>
  </w:style>
  <w:style w:type="paragraph" w:styleId="Heading1">
    <w:name w:val="heading 1"/>
    <w:basedOn w:val="Normal"/>
    <w:next w:val="Normal"/>
    <w:link w:val="Heading1Char"/>
    <w:uiPriority w:val="9"/>
    <w:qFormat/>
    <w:rsid w:val="002A04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70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04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A04FE"/>
    <w:pPr>
      <w:ind w:left="720"/>
      <w:contextualSpacing/>
    </w:pPr>
  </w:style>
  <w:style w:type="table" w:styleId="TableGrid">
    <w:name w:val="Table Grid"/>
    <w:basedOn w:val="TableNormal"/>
    <w:uiPriority w:val="39"/>
    <w:rsid w:val="009E3E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7070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0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91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3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6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32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5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6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61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9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7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8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0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0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8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1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2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23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2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47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6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64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3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69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0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9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28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12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87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8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74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3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05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5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63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49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49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9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09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2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1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8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9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3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7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20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78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8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4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2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1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39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18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8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7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2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05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0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0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5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7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3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3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60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68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89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1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96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5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6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55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65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2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5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0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19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51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9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3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7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97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1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7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1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1</Pages>
  <Words>1668</Words>
  <Characters>951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Sharma1</dc:creator>
  <cp:keywords/>
  <dc:description/>
  <cp:lastModifiedBy>Ashutosh Sharma1</cp:lastModifiedBy>
  <cp:revision>10</cp:revision>
  <dcterms:created xsi:type="dcterms:W3CDTF">2022-05-18T12:39:00Z</dcterms:created>
  <dcterms:modified xsi:type="dcterms:W3CDTF">2022-05-20T11:53:00Z</dcterms:modified>
</cp:coreProperties>
</file>